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ajorBidi" w:eastAsiaTheme="minorHAnsi" w:hAnsiTheme="majorBidi" w:cstheme="minorBidi"/>
          <w:color w:val="auto"/>
          <w:sz w:val="22"/>
          <w:szCs w:val="22"/>
        </w:rPr>
      </w:sdtEndPr>
      <w:sdtContent>
        <w:p w14:paraId="098870DC" w14:textId="77777777" w:rsidR="007942E6" w:rsidRDefault="007942E6" w:rsidP="00F05D1A">
          <w:pPr>
            <w:pStyle w:val="Subtitle"/>
            <w:jc w:val="center"/>
            <w:rPr>
              <w:rtl/>
            </w:rPr>
          </w:pPr>
          <w:r>
            <w:t>Technion – Israel Institute of Technology</w:t>
          </w:r>
        </w:p>
        <w:p w14:paraId="0907A82E" w14:textId="77777777" w:rsidR="007942E6" w:rsidRDefault="007942E6" w:rsidP="00F05D1A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615B89D4" wp14:editId="0FC37983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1">
                          <a:extLst>
                            <a:ext uri="{96DAC541-7B7A-43D3-8B79-37D633B846F1}">
                              <asvg:svgBlip xmlns:asvg="http://schemas.microsoft.com/office/drawing/2016/SVG/main" r:embed="rId1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5CB94A7" w14:textId="77777777" w:rsidR="007942E6" w:rsidRDefault="007942E6" w:rsidP="00565FE8">
          <w:pPr>
            <w:rPr>
              <w:rtl/>
            </w:rPr>
          </w:pPr>
        </w:p>
        <w:p w14:paraId="6E127706" w14:textId="692B3A37" w:rsidR="007942E6" w:rsidRPr="00D65F1F" w:rsidRDefault="007942E6" w:rsidP="00F05D1A">
          <w:pPr>
            <w:pStyle w:val="Title"/>
            <w:jc w:val="center"/>
          </w:pPr>
          <w:r>
            <w:t>HW</w:t>
          </w:r>
          <w:r w:rsidR="00591BA6">
            <w:t>7</w:t>
          </w:r>
        </w:p>
        <w:p w14:paraId="1317395A" w14:textId="77777777" w:rsidR="00A30531" w:rsidRDefault="00A30531" w:rsidP="00565FE8">
          <w:pPr>
            <w:pStyle w:val="Subtitle"/>
            <w:rPr>
              <w:highlight w:val="yellow"/>
            </w:rPr>
          </w:pPr>
        </w:p>
        <w:p w14:paraId="53F49D63" w14:textId="2B439B81" w:rsidR="007942E6" w:rsidRPr="00A30531" w:rsidRDefault="00A30531" w:rsidP="00F05D1A">
          <w:pPr>
            <w:pStyle w:val="Subtitle"/>
            <w:jc w:val="center"/>
          </w:pPr>
          <w:r w:rsidRPr="00A30531">
            <w:t>Numerical Methods</w:t>
          </w:r>
        </w:p>
        <w:p w14:paraId="6A46B6EE" w14:textId="55FBF086" w:rsidR="007942E6" w:rsidRPr="00A30531" w:rsidRDefault="00A30531" w:rsidP="00F05D1A">
          <w:pPr>
            <w:pStyle w:val="Subtitle"/>
            <w:jc w:val="center"/>
          </w:pPr>
          <w:r w:rsidRPr="00A30531">
            <w:t>019003</w:t>
          </w:r>
        </w:p>
        <w:p w14:paraId="35E4ABBE" w14:textId="77777777" w:rsidR="007942E6" w:rsidRDefault="007942E6" w:rsidP="00565FE8">
          <w:pPr>
            <w:rPr>
              <w:rtl/>
            </w:rPr>
          </w:pPr>
        </w:p>
        <w:p w14:paraId="209D655A" w14:textId="77777777" w:rsidR="007942E6" w:rsidRDefault="007942E6" w:rsidP="00565FE8">
          <w:pPr>
            <w:rPr>
              <w:rtl/>
            </w:rPr>
          </w:pPr>
        </w:p>
        <w:p w14:paraId="5145F28E" w14:textId="77777777" w:rsidR="007942E6" w:rsidRDefault="007942E6" w:rsidP="00565FE8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765"/>
            <w:gridCol w:w="2765"/>
            <w:gridCol w:w="2766"/>
          </w:tblGrid>
          <w:tr w:rsidR="007942E6" w:rsidRPr="00E137EE" w14:paraId="753D0539" w14:textId="77777777" w:rsidTr="00DE6FD3">
            <w:tc>
              <w:tcPr>
                <w:tcW w:w="2765" w:type="dxa"/>
              </w:tcPr>
              <w:p w14:paraId="037708A8" w14:textId="77777777" w:rsidR="007942E6" w:rsidRPr="00E137EE" w:rsidRDefault="007942E6" w:rsidP="00565FE8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893CB0F" w14:textId="5CB9D0A7" w:rsidR="007942E6" w:rsidRPr="00E137EE" w:rsidRDefault="00A30531" w:rsidP="00565FE8">
                <w:pPr>
                  <w:pStyle w:val="Subtitle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28E1B081" w14:textId="77777777" w:rsidR="007942E6" w:rsidRPr="00E137EE" w:rsidRDefault="007942E6" w:rsidP="00565FE8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7942E6" w:rsidRPr="00E137EE" w14:paraId="0E039621" w14:textId="77777777" w:rsidTr="00DE6FD3">
            <w:tc>
              <w:tcPr>
                <w:tcW w:w="2765" w:type="dxa"/>
              </w:tcPr>
              <w:p w14:paraId="40FE5D09" w14:textId="41161291" w:rsidR="007942E6" w:rsidRPr="00E137EE" w:rsidRDefault="002521BA" w:rsidP="00565FE8">
                <w:pPr>
                  <w:pStyle w:val="Subtitle"/>
                  <w:rPr>
                    <w:rtl/>
                  </w:rPr>
                </w:pPr>
                <w:r>
                  <w:t xml:space="preserve">Oren </w:t>
                </w:r>
                <w:proofErr w:type="spellStart"/>
                <w:r>
                  <w:t>Elmakis</w:t>
                </w:r>
                <w:proofErr w:type="spellEnd"/>
              </w:p>
            </w:tc>
            <w:tc>
              <w:tcPr>
                <w:tcW w:w="2765" w:type="dxa"/>
              </w:tcPr>
              <w:p w14:paraId="7943E986" w14:textId="0BF64BE5" w:rsidR="007942E6" w:rsidRPr="00422D3A" w:rsidRDefault="00D068F9" w:rsidP="00565FE8">
                <w:pPr>
                  <w:pStyle w:val="Subtitle"/>
                </w:pPr>
                <w:r>
                  <w:t>311265516</w:t>
                </w:r>
              </w:p>
            </w:tc>
            <w:tc>
              <w:tcPr>
                <w:tcW w:w="2766" w:type="dxa"/>
              </w:tcPr>
              <w:p w14:paraId="3D62AFEB" w14:textId="7CB2C7B0" w:rsidR="007942E6" w:rsidRPr="00E137EE" w:rsidRDefault="002521BA" w:rsidP="00565FE8">
                <w:pPr>
                  <w:pStyle w:val="Subtitle"/>
                </w:pPr>
                <w:r>
                  <w:t>orenelmakis</w:t>
                </w:r>
                <w:r w:rsidR="007942E6">
                  <w:t>@gmail.com</w:t>
                </w:r>
              </w:p>
            </w:tc>
          </w:tr>
        </w:tbl>
        <w:p w14:paraId="3AA3159A" w14:textId="77777777" w:rsidR="007942E6" w:rsidRDefault="007942E6" w:rsidP="00565FE8"/>
        <w:p w14:paraId="1D8095D4" w14:textId="77777777" w:rsidR="007942E6" w:rsidRDefault="007942E6" w:rsidP="00565FE8"/>
        <w:p w14:paraId="6900BA88" w14:textId="77777777" w:rsidR="007942E6" w:rsidRDefault="007942E6" w:rsidP="00565FE8"/>
        <w:p w14:paraId="5C00EF69" w14:textId="77777777" w:rsidR="007942E6" w:rsidRDefault="007942E6" w:rsidP="00565FE8"/>
        <w:p w14:paraId="2AED8096" w14:textId="77777777" w:rsidR="007942E6" w:rsidRDefault="007942E6" w:rsidP="00565FE8"/>
        <w:p w14:paraId="746AD47A" w14:textId="77777777" w:rsidR="007942E6" w:rsidRDefault="007942E6" w:rsidP="00565FE8"/>
        <w:p w14:paraId="4166524B" w14:textId="77777777" w:rsidR="007942E6" w:rsidRDefault="007942E6" w:rsidP="00565FE8"/>
        <w:p w14:paraId="0D6FD866" w14:textId="7E478C48" w:rsidR="007942E6" w:rsidRPr="00D65F1F" w:rsidRDefault="007942E6" w:rsidP="00F05D1A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9A68D3">
            <w:rPr>
              <w:noProof/>
            </w:rPr>
            <w:t>January 22, 2022</w:t>
          </w:r>
          <w:r w:rsidRPr="00D65F1F">
            <w:fldChar w:fldCharType="end"/>
          </w:r>
        </w:p>
      </w:sdtContent>
    </w:sdt>
    <w:p w14:paraId="079DD057" w14:textId="5DEC2C56" w:rsidR="00E41D21" w:rsidRPr="00E41D21" w:rsidRDefault="007942E6" w:rsidP="00CD0A17">
      <w:pPr>
        <w:pStyle w:val="Heading1"/>
      </w:pPr>
      <w:r>
        <w:rPr>
          <w:highlight w:val="lightGray"/>
        </w:rPr>
        <w:br w:type="page"/>
      </w:r>
    </w:p>
    <w:p w14:paraId="4667104B" w14:textId="49E6A13E" w:rsidR="00D708FF" w:rsidRDefault="00CD0A17" w:rsidP="009A68D3">
      <w:pPr>
        <w:pStyle w:val="Heading1"/>
        <w:rPr>
          <w:rFonts w:eastAsiaTheme="minorEastAsia"/>
        </w:rPr>
      </w:pPr>
      <w:r>
        <w:rPr>
          <w:rFonts w:eastAsiaTheme="minorEastAsia"/>
        </w:rPr>
        <w:lastRenderedPageBreak/>
        <w:t>Question</w:t>
      </w:r>
      <w:r w:rsidR="00020335">
        <w:rPr>
          <w:rFonts w:eastAsiaTheme="minorEastAsia"/>
        </w:rPr>
        <w:t xml:space="preserve"> 1 - </w:t>
      </w:r>
      <w:r w:rsidR="00020335" w:rsidRPr="00020335">
        <w:rPr>
          <w:rFonts w:eastAsiaTheme="minorEastAsia"/>
        </w:rPr>
        <w:t>Gauss-Quadrature</w:t>
      </w:r>
      <w:r w:rsidR="00020335">
        <w:rPr>
          <w:rFonts w:eastAsiaTheme="minorEastAsia"/>
        </w:rPr>
        <w:t xml:space="preserve"> with 3 sampled points</w:t>
      </w:r>
    </w:p>
    <w:p w14:paraId="2D0D87A6" w14:textId="7B19C630" w:rsidR="002F4518" w:rsidRDefault="002F4518" w:rsidP="002F4518"/>
    <w:p w14:paraId="26D52C4E" w14:textId="34E2DF11" w:rsidR="002F4518" w:rsidRDefault="002F4518" w:rsidP="002F4518">
      <w:pPr>
        <w:rPr>
          <w:rFonts w:eastAsiaTheme="minorEastAsia"/>
        </w:rPr>
      </w:pPr>
      <w:r>
        <w:t xml:space="preserve">Given </w:t>
      </w:r>
      <m:oMath>
        <m:r>
          <w:rPr>
            <w:rFonts w:ascii="Cambria Math" w:hAnsi="Cambria Math"/>
          </w:rPr>
          <m:t>M=3</m:t>
        </m:r>
      </m:oMath>
      <w:r>
        <w:rPr>
          <w:rFonts w:eastAsiaTheme="minorEastAsia"/>
        </w:rPr>
        <w:t xml:space="preserve"> points to sample from, we will construct a polynomial of degree </w:t>
      </w:r>
      <m:oMath>
        <m:r>
          <w:rPr>
            <w:rFonts w:ascii="Cambria Math" w:eastAsiaTheme="minorEastAsia" w:hAnsi="Cambria Math"/>
          </w:rPr>
          <m:t>M+2</m:t>
        </m:r>
      </m:oMath>
      <w:r>
        <w:rPr>
          <w:rFonts w:eastAsiaTheme="minorEastAsia"/>
        </w:rPr>
        <w:t>.</w:t>
      </w:r>
    </w:p>
    <w:p w14:paraId="4B040621" w14:textId="0333104D" w:rsidR="002225A6" w:rsidRPr="00F663EB" w:rsidRDefault="002F4518" w:rsidP="002F4518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0</m:t>
              </m:r>
            </m:sub>
            <m:sup>
              <m:r>
                <w:rPr>
                  <w:rFonts w:ascii="Cambria Math" w:hAnsi="Cambria Math"/>
                </w:rPr>
                <m:t>M+2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i</m:t>
                  </m:r>
                </m:sup>
              </m:sSup>
            </m:e>
          </m:nary>
        </m:oMath>
      </m:oMathPara>
    </w:p>
    <w:p w14:paraId="0F0E2F96" w14:textId="03B34ED6" w:rsidR="00412D07" w:rsidRDefault="00412D07" w:rsidP="002F4518">
      <w:pPr>
        <w:rPr>
          <w:rFonts w:eastAsiaTheme="minorEastAsia"/>
        </w:rPr>
      </w:pPr>
      <w:r>
        <w:rPr>
          <w:rFonts w:eastAsiaTheme="minorEastAsia"/>
        </w:rPr>
        <w:t xml:space="preserve">Given an integral in bracket </w:t>
      </w:r>
      <m:oMath>
        <m:r>
          <w:rPr>
            <w:rFonts w:ascii="Cambria Math" w:eastAsiaTheme="minorEastAsia" w:hAnsi="Cambria Math"/>
          </w:rPr>
          <m:t>[a,b]</m:t>
        </m:r>
      </m:oMath>
      <w:r>
        <w:rPr>
          <w:rFonts w:eastAsiaTheme="minorEastAsia"/>
        </w:rPr>
        <w:t xml:space="preserve">, one can introduce a variable change such that after, values in it will range from </w:t>
      </w:r>
      <m:oMath>
        <m:r>
          <w:rPr>
            <w:rFonts w:ascii="Cambria Math" w:eastAsiaTheme="minorEastAsia" w:hAnsi="Cambria Math"/>
          </w:rPr>
          <m:t>[-1,1]</m:t>
        </m:r>
      </m:oMath>
    </w:p>
    <w:p w14:paraId="7261D80A" w14:textId="603E8FE0" w:rsidR="00412D07" w:rsidRPr="00412D07" w:rsidRDefault="00412D07" w:rsidP="002F4518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z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x-</m:t>
              </m:r>
              <m:r>
                <w:rPr>
                  <w:rFonts w:ascii="Cambria Math" w:eastAsiaTheme="minorEastAsia" w:hAnsi="Cambria Math"/>
                </w:rPr>
                <m:t>a</m:t>
              </m:r>
              <m:r>
                <w:rPr>
                  <w:rFonts w:ascii="Cambria Math" w:eastAsiaTheme="minorEastAsia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b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a</m:t>
              </m:r>
            </m:den>
          </m:f>
        </m:oMath>
      </m:oMathPara>
    </w:p>
    <w:p w14:paraId="5B22627C" w14:textId="10E419B9" w:rsidR="00412D07" w:rsidRPr="00412D07" w:rsidRDefault="00412D07" w:rsidP="002F4518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x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b-a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z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b+a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</m:oMath>
      </m:oMathPara>
    </w:p>
    <w:p w14:paraId="19BB879B" w14:textId="77F94A3B" w:rsidR="00412D07" w:rsidRDefault="00412D07" w:rsidP="002F4518">
      <w:pPr>
        <w:rPr>
          <w:rFonts w:eastAsiaTheme="minorEastAsia"/>
        </w:rPr>
      </w:pPr>
      <w:r>
        <w:rPr>
          <w:rFonts w:eastAsiaTheme="minorEastAsia"/>
        </w:rPr>
        <w:t xml:space="preserve">As such, we will only practice on the integral in bracket </w:t>
      </w:r>
      <m:oMath>
        <m:r>
          <w:rPr>
            <w:rFonts w:ascii="Cambria Math" w:eastAsiaTheme="minorEastAsia" w:hAnsi="Cambria Math"/>
          </w:rPr>
          <m:t>[-1,1]</m:t>
        </m:r>
      </m:oMath>
      <w:r w:rsidR="00CE0F46">
        <w:rPr>
          <w:rFonts w:eastAsiaTheme="minorEastAsia"/>
        </w:rPr>
        <w:t>.</w:t>
      </w:r>
    </w:p>
    <w:p w14:paraId="3BA62046" w14:textId="287791FB" w:rsidR="007D6B0E" w:rsidRDefault="007D6B0E" w:rsidP="002F4518">
      <w:pPr>
        <w:rPr>
          <w:rFonts w:eastAsiaTheme="minorEastAsia"/>
        </w:rPr>
      </w:pPr>
      <w:r>
        <w:rPr>
          <w:rFonts w:eastAsiaTheme="minorEastAsia"/>
        </w:rPr>
        <w:t>We assume the integral could be written as a sum of weights:</w:t>
      </w:r>
    </w:p>
    <w:p w14:paraId="32F6A5CA" w14:textId="1C9BAEF2" w:rsidR="000C7ED0" w:rsidRPr="00CE0F46" w:rsidRDefault="000C7ED0" w:rsidP="002F4518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I=</m:t>
          </m:r>
          <m:nary>
            <m:naryPr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1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dx</m:t>
              </m:r>
            </m:e>
          </m:nary>
          <m:r>
            <w:rPr>
              <w:rFonts w:ascii="Cambria Math" w:hAnsi="Cambria Math"/>
            </w:rPr>
            <m:t>≈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f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e>
          </m:nary>
        </m:oMath>
      </m:oMathPara>
    </w:p>
    <w:p w14:paraId="6ED1BADF" w14:textId="69A8B1DC" w:rsidR="008925ED" w:rsidRDefault="008925ED" w:rsidP="008925ED">
      <w:pPr>
        <w:rPr>
          <w:rFonts w:eastAsiaTheme="minorEastAsia"/>
        </w:rPr>
      </w:pPr>
      <w:r>
        <w:rPr>
          <w:rFonts w:eastAsiaTheme="minorEastAsia"/>
        </w:rPr>
        <w:t>Integrating over the polynomial</w:t>
      </w:r>
      <w:r w:rsidR="00311832">
        <w:rPr>
          <w:rFonts w:eastAsiaTheme="minorEastAsia"/>
        </w:rPr>
        <w:t xml:space="preserve"> (left side)</w:t>
      </w:r>
      <w:r>
        <w:rPr>
          <w:rFonts w:eastAsiaTheme="minorEastAsia"/>
        </w:rPr>
        <w:t>:</w:t>
      </w:r>
    </w:p>
    <w:p w14:paraId="6B675442" w14:textId="5BA8D81E" w:rsidR="008925ED" w:rsidRPr="00D400BF" w:rsidRDefault="008925ED" w:rsidP="002225A6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I=</m:t>
          </m:r>
          <m:nary>
            <m:naryPr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1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dx</m:t>
              </m:r>
            </m:e>
          </m:nary>
          <m:r>
            <w:rPr>
              <w:rFonts w:ascii="Cambria Math" w:hAnsi="Cambria Math"/>
            </w:rPr>
            <m:t>=2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</m:oMath>
      </m:oMathPara>
    </w:p>
    <w:p w14:paraId="7777EAA9" w14:textId="688FFA0A" w:rsidR="00D400BF" w:rsidRDefault="00D400BF" w:rsidP="002225A6">
      <w:pPr>
        <w:rPr>
          <w:rFonts w:eastAsiaTheme="minorEastAsia"/>
        </w:rPr>
      </w:pPr>
      <w:r>
        <w:rPr>
          <w:rFonts w:eastAsiaTheme="minorEastAsia"/>
        </w:rPr>
        <w:t>Substituting the polynomial values in the sum</w:t>
      </w:r>
      <w:r w:rsidR="00311832">
        <w:rPr>
          <w:rFonts w:eastAsiaTheme="minorEastAsia"/>
        </w:rPr>
        <w:t xml:space="preserve"> (right side)</w:t>
      </w:r>
      <w:r>
        <w:rPr>
          <w:rFonts w:eastAsiaTheme="minorEastAsia"/>
        </w:rPr>
        <w:t>:</w:t>
      </w:r>
    </w:p>
    <w:p w14:paraId="0DE315B1" w14:textId="61A0A79A" w:rsidR="00D400BF" w:rsidRPr="00D400BF" w:rsidRDefault="00D400BF" w:rsidP="002225A6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I≈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</m:oMath>
      </m:oMathPara>
    </w:p>
    <w:p w14:paraId="50A12198" w14:textId="0EE68E75" w:rsidR="00D400BF" w:rsidRPr="00D400BF" w:rsidRDefault="00D400BF" w:rsidP="00D400BF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d>
          <m:r>
            <w:rPr>
              <w:rFonts w:ascii="Cambria Math" w:eastAsiaTheme="minorEastAsia" w:hAnsi="Cambria Math"/>
            </w:rPr>
            <m:t>…=</m:t>
          </m:r>
        </m:oMath>
      </m:oMathPara>
    </w:p>
    <w:p w14:paraId="3DF3DB45" w14:textId="2146EE20" w:rsidR="00D400BF" w:rsidRPr="00311832" w:rsidRDefault="00D400BF" w:rsidP="00D400BF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0</m:t>
              </m:r>
            </m:sub>
            <m:sup>
              <m:r>
                <w:rPr>
                  <w:rFonts w:ascii="Cambria Math" w:eastAsiaTheme="minorEastAsia" w:hAnsi="Cambria Math"/>
                </w:rPr>
                <m:t>5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m>
                        <m:mPr>
                          <m:mcs>
                            <m:mc>
                              <m:mcPr>
                                <m:count m:val="3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mPr>
                        <m:m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p>
                            </m:sSubSup>
                          </m:e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p>
                            </m:sSubSup>
                          </m:e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3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p>
                            </m:sSubSup>
                          </m:e>
                        </m:mr>
                      </m:m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 xml:space="preserve"> </m:t>
                      </m:r>
                    </m:sup>
                  </m:sSup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</m:sSub>
                      </m:e>
                    </m:mr>
                  </m:m>
                </m:e>
              </m:d>
              <m:r>
                <w:rPr>
                  <w:rFonts w:ascii="Cambria Math" w:eastAsiaTheme="minorEastAsia" w:hAnsi="Cambria Math"/>
                </w:rPr>
                <m:t xml:space="preserve">  </m:t>
              </m:r>
            </m:e>
          </m:nary>
        </m:oMath>
      </m:oMathPara>
    </w:p>
    <w:p w14:paraId="35672154" w14:textId="6F231F15" w:rsidR="00311832" w:rsidRDefault="00203AF9" w:rsidP="00D400BF">
      <w:pPr>
        <w:rPr>
          <w:rFonts w:eastAsiaTheme="minorEastAsia"/>
        </w:rPr>
      </w:pPr>
      <w:r>
        <w:rPr>
          <w:rFonts w:eastAsiaTheme="minorEastAsia"/>
        </w:rPr>
        <w:t>Comparing left side</w:t>
      </w:r>
      <w:r w:rsidR="00E91882">
        <w:rPr>
          <w:rFonts w:eastAsiaTheme="minorEastAsia"/>
        </w:rPr>
        <w:t xml:space="preserve"> evaluation</w:t>
      </w:r>
      <w:r>
        <w:rPr>
          <w:rFonts w:eastAsiaTheme="minorEastAsia"/>
        </w:rPr>
        <w:t xml:space="preserve"> to</w:t>
      </w:r>
      <w:r w:rsidR="00E91882">
        <w:rPr>
          <w:rFonts w:eastAsiaTheme="minorEastAsia"/>
        </w:rPr>
        <w:t xml:space="preserve"> the</w:t>
      </w:r>
      <w:r>
        <w:rPr>
          <w:rFonts w:eastAsiaTheme="minorEastAsia"/>
        </w:rPr>
        <w:t xml:space="preserve"> </w:t>
      </w:r>
      <w:r w:rsidR="00591293">
        <w:rPr>
          <w:rFonts w:eastAsiaTheme="minorEastAsia"/>
        </w:rPr>
        <w:t>right-side</w:t>
      </w:r>
      <w:r>
        <w:rPr>
          <w:rFonts w:eastAsiaTheme="minorEastAsia"/>
        </w:rPr>
        <w:t xml:space="preserve"> evaluation</w:t>
      </w:r>
      <w:r w:rsidR="00D567DF">
        <w:rPr>
          <w:rFonts w:eastAsiaTheme="minorEastAsia"/>
        </w:rPr>
        <w:t>:</w:t>
      </w:r>
    </w:p>
    <w:p w14:paraId="3F59665A" w14:textId="3D9BC879" w:rsidR="00203AF9" w:rsidRPr="008907D2" w:rsidRDefault="00203AF9" w:rsidP="00203AF9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0</m:t>
              </m:r>
            </m:sub>
            <m:sup>
              <m:r>
                <w:rPr>
                  <w:rFonts w:ascii="Cambria Math" w:eastAsiaTheme="minorEastAsia" w:hAnsi="Cambria Math"/>
                </w:rPr>
                <m:t>5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m>
                        <m:mPr>
                          <m:mcs>
                            <m:mc>
                              <m:mcPr>
                                <m:count m:val="3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mPr>
                        <m:m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p>
                            </m:sSubSup>
                          </m:e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p>
                            </m:sSubSup>
                          </m:e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3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p>
                            </m:sSubSup>
                          </m:e>
                        </m:mr>
                      </m:m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 xml:space="preserve"> </m:t>
                      </m:r>
                    </m:sup>
                  </m:sSup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</m:sSub>
                      </m:e>
                    </m:mr>
                  </m:m>
                </m:e>
              </m:d>
              <m:r>
                <w:rPr>
                  <w:rFonts w:ascii="Cambria Math" w:eastAsiaTheme="minorEastAsia" w:hAnsi="Cambria Math"/>
                </w:rPr>
                <m:t xml:space="preserve">  </m:t>
              </m:r>
            </m:e>
          </m:nary>
        </m:oMath>
      </m:oMathPara>
    </w:p>
    <w:p w14:paraId="1C66A513" w14:textId="5D3B509E" w:rsidR="008907D2" w:rsidRDefault="008229AB" w:rsidP="00203AF9">
      <w:pPr>
        <w:rPr>
          <w:rFonts w:eastAsiaTheme="minorEastAsia"/>
        </w:rPr>
      </w:pPr>
      <w:r>
        <w:rPr>
          <w:rFonts w:eastAsiaTheme="minorEastAsia"/>
        </w:rPr>
        <w:t>Comparing Coefficients:</w:t>
      </w:r>
    </w:p>
    <w:p w14:paraId="4790AC71" w14:textId="0C419D64" w:rsidR="00A53520" w:rsidRPr="005176A7" w:rsidRDefault="00A53520" w:rsidP="00203AF9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2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</m:oMath>
      </m:oMathPara>
    </w:p>
    <w:p w14:paraId="4C3FCEAF" w14:textId="49870BF1" w:rsidR="005176A7" w:rsidRPr="003465E0" w:rsidRDefault="005176A7" w:rsidP="005176A7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0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</m:oMath>
      </m:oMathPara>
    </w:p>
    <w:p w14:paraId="058ED957" w14:textId="78B0A7C0" w:rsidR="003465E0" w:rsidRPr="003465E0" w:rsidRDefault="005176A7" w:rsidP="00203AF9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</m:num>
            <m:den>
              <m:r>
                <w:rPr>
                  <w:rFonts w:ascii="Cambria Math" w:eastAsiaTheme="minorEastAsia" w:hAnsi="Cambria Math"/>
                </w:rPr>
                <m:t>3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</m:oMath>
      </m:oMathPara>
    </w:p>
    <w:p w14:paraId="3336FA00" w14:textId="656278BA" w:rsidR="003465E0" w:rsidRPr="003465E0" w:rsidRDefault="005176A7" w:rsidP="003465E0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0</m:t>
          </m:r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bSup>
        </m:oMath>
      </m:oMathPara>
    </w:p>
    <w:p w14:paraId="793F2D3E" w14:textId="22754FBB" w:rsidR="003465E0" w:rsidRPr="003465E0" w:rsidRDefault="003465E0" w:rsidP="003465E0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</m:num>
            <m:den>
              <m:r>
                <w:rPr>
                  <w:rFonts w:ascii="Cambria Math" w:eastAsiaTheme="minorEastAsia" w:hAnsi="Cambria Math"/>
                </w:rPr>
                <m:t>5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4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4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  <m:sup>
              <m:r>
                <w:rPr>
                  <w:rFonts w:ascii="Cambria Math" w:eastAsiaTheme="minorEastAsia" w:hAnsi="Cambria Math"/>
                </w:rPr>
                <m:t>4</m:t>
              </m:r>
            </m:sup>
          </m:sSubSup>
        </m:oMath>
      </m:oMathPara>
    </w:p>
    <w:p w14:paraId="647E3D49" w14:textId="48BB5106" w:rsidR="003465E0" w:rsidRPr="003465E0" w:rsidRDefault="003465E0" w:rsidP="003465E0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0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5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5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  <m:sup>
              <m:r>
                <w:rPr>
                  <w:rFonts w:ascii="Cambria Math" w:eastAsiaTheme="minorEastAsia" w:hAnsi="Cambria Math"/>
                </w:rPr>
                <m:t>5</m:t>
              </m:r>
            </m:sup>
          </m:sSubSup>
        </m:oMath>
      </m:oMathPara>
    </w:p>
    <w:p w14:paraId="17BCE72F" w14:textId="3557D7B7" w:rsidR="003465E0" w:rsidRDefault="003465E0" w:rsidP="00203AF9">
      <w:pPr>
        <w:rPr>
          <w:rFonts w:eastAsiaTheme="minorEastAsia"/>
        </w:rPr>
      </w:pPr>
    </w:p>
    <w:p w14:paraId="2E5184C5" w14:textId="74982B58" w:rsidR="00F9760C" w:rsidRDefault="00F9760C" w:rsidP="00955807">
      <w:pPr>
        <w:rPr>
          <w:rFonts w:eastAsiaTheme="minorEastAsia"/>
        </w:rPr>
      </w:pPr>
      <w:r>
        <w:rPr>
          <w:rFonts w:eastAsiaTheme="minorEastAsia"/>
        </w:rPr>
        <w:t>We have a system of equation</w:t>
      </w:r>
      <w:r w:rsidR="00607CA9">
        <w:rPr>
          <w:rFonts w:eastAsiaTheme="minorEastAsia"/>
        </w:rPr>
        <w:t xml:space="preserve">s – 6 equations and 6 variables  </w:t>
      </w:r>
      <m:oMath>
        <m:r>
          <w:rPr>
            <w:rFonts w:ascii="Cambria Math" w:eastAsiaTheme="minorEastAsia" w:hAnsi="Cambria Math"/>
          </w:rPr>
          <m:t>{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}</m:t>
        </m:r>
      </m:oMath>
      <w:r w:rsidR="00955807">
        <w:rPr>
          <w:rFonts w:eastAsiaTheme="minorEastAsia"/>
        </w:rPr>
        <w:t>.</w:t>
      </w:r>
    </w:p>
    <w:p w14:paraId="0CC3B2C7" w14:textId="0B8F216C" w:rsidR="00955807" w:rsidRDefault="00955807" w:rsidP="00955807">
      <w:pPr>
        <w:rPr>
          <w:rFonts w:eastAsiaTheme="minorEastAsia"/>
        </w:rPr>
      </w:pPr>
      <w:r>
        <w:rPr>
          <w:rFonts w:eastAsiaTheme="minorEastAsia"/>
        </w:rPr>
        <w:t>Using MATLAB</w:t>
      </w:r>
      <w:r w:rsidR="00E7456C">
        <w:rPr>
          <w:rFonts w:eastAsiaTheme="minorEastAsia"/>
        </w:rPr>
        <w:t xml:space="preserve">’s symbolic solver to write a general script for </w:t>
      </w:r>
      <m:oMath>
        <m:r>
          <w:rPr>
            <w:rFonts w:ascii="Cambria Math" w:eastAsiaTheme="minorEastAsia" w:hAnsi="Cambria Math"/>
          </w:rPr>
          <m:t>M</m:t>
        </m:r>
      </m:oMath>
      <w:r w:rsidR="00E7456C">
        <w:rPr>
          <w:rFonts w:eastAsiaTheme="minorEastAsia"/>
        </w:rPr>
        <w:t xml:space="preserve"> points.</w:t>
      </w:r>
      <w:r w:rsidR="00E7456C">
        <w:rPr>
          <w:rFonts w:eastAsiaTheme="minorEastAsia"/>
        </w:rPr>
        <w:br/>
        <w:t xml:space="preserve">The results for </w:t>
      </w:r>
      <m:oMath>
        <m:r>
          <w:rPr>
            <w:rFonts w:ascii="Cambria Math" w:eastAsiaTheme="minorEastAsia" w:hAnsi="Cambria Math"/>
          </w:rPr>
          <m:t>M=3</m:t>
        </m:r>
      </m:oMath>
      <w:r w:rsidR="00E7456C">
        <w:rPr>
          <w:rFonts w:eastAsiaTheme="minorEastAsia"/>
        </w:rPr>
        <w:t xml:space="preserve"> are as follow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60"/>
        <w:gridCol w:w="1760"/>
      </w:tblGrid>
      <w:tr w:rsidR="006837BD" w14:paraId="0C3EDE0E" w14:textId="77777777" w:rsidTr="006837BD">
        <w:trPr>
          <w:trHeight w:val="242"/>
          <w:jc w:val="center"/>
        </w:trPr>
        <w:tc>
          <w:tcPr>
            <w:tcW w:w="1760" w:type="dxa"/>
          </w:tcPr>
          <w:p w14:paraId="087C9B56" w14:textId="44918CCD" w:rsidR="006837BD" w:rsidRDefault="006837BD" w:rsidP="00DC634E">
            <w:pPr>
              <w:jc w:val="both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r>
                  <w:rPr>
                    <w:rFonts w:ascii="Cambria Math" w:eastAsiaTheme="minorEastAsia" w:hAnsi="Cambria Math"/>
                  </w:rPr>
                  <m:t>0.5556</m:t>
                </m:r>
              </m:oMath>
            </m:oMathPara>
          </w:p>
        </w:tc>
        <w:tc>
          <w:tcPr>
            <w:tcW w:w="1760" w:type="dxa"/>
          </w:tcPr>
          <w:p w14:paraId="2F5FE0C6" w14:textId="10812443" w:rsidR="006837BD" w:rsidRDefault="006837BD" w:rsidP="00F423FC">
            <w:pPr>
              <w:jc w:val="both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-0.7746</m:t>
                </m:r>
              </m:oMath>
            </m:oMathPara>
          </w:p>
        </w:tc>
      </w:tr>
      <w:tr w:rsidR="006837BD" w14:paraId="00945B91" w14:textId="77777777" w:rsidTr="006837BD">
        <w:trPr>
          <w:trHeight w:val="250"/>
          <w:jc w:val="center"/>
        </w:trPr>
        <w:tc>
          <w:tcPr>
            <w:tcW w:w="1760" w:type="dxa"/>
          </w:tcPr>
          <w:p w14:paraId="62D9758F" w14:textId="17549234" w:rsidR="006837BD" w:rsidRDefault="006837BD" w:rsidP="00DC634E">
            <w:pPr>
              <w:jc w:val="both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r>
                  <w:rPr>
                    <w:rFonts w:ascii="Cambria Math" w:eastAsiaTheme="minorEastAsia" w:hAnsi="Cambria Math"/>
                  </w:rPr>
                  <m:t>0.8889</m:t>
                </m:r>
              </m:oMath>
            </m:oMathPara>
          </w:p>
        </w:tc>
        <w:tc>
          <w:tcPr>
            <w:tcW w:w="1760" w:type="dxa"/>
          </w:tcPr>
          <w:p w14:paraId="4B7FCAD0" w14:textId="7F1F266F" w:rsidR="006837BD" w:rsidRDefault="006837BD" w:rsidP="00F423FC">
            <w:pPr>
              <w:jc w:val="both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r>
                  <w:rPr>
                    <w:rFonts w:ascii="Cambria Math" w:eastAsiaTheme="minorEastAsia" w:hAnsi="Cambria Math"/>
                  </w:rPr>
                  <m:t>0</m:t>
                </m:r>
              </m:oMath>
            </m:oMathPara>
          </w:p>
        </w:tc>
      </w:tr>
      <w:tr w:rsidR="006837BD" w14:paraId="4EA7440A" w14:textId="77777777" w:rsidTr="006837BD">
        <w:trPr>
          <w:trHeight w:val="250"/>
          <w:jc w:val="center"/>
        </w:trPr>
        <w:tc>
          <w:tcPr>
            <w:tcW w:w="1760" w:type="dxa"/>
          </w:tcPr>
          <w:p w14:paraId="56898086" w14:textId="6596B519" w:rsidR="006837BD" w:rsidRDefault="006837BD" w:rsidP="00DC634E">
            <w:pPr>
              <w:jc w:val="both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.5556</m:t>
                </m:r>
              </m:oMath>
            </m:oMathPara>
          </w:p>
        </w:tc>
        <w:tc>
          <w:tcPr>
            <w:tcW w:w="1760" w:type="dxa"/>
          </w:tcPr>
          <w:p w14:paraId="74146D05" w14:textId="1C66CEFC" w:rsidR="006837BD" w:rsidRPr="00F423FC" w:rsidRDefault="006837BD" w:rsidP="00F423FC">
            <w:pPr>
              <w:jc w:val="both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r>
                  <w:rPr>
                    <w:rFonts w:ascii="Cambria Math" w:eastAsiaTheme="minorEastAsia" w:hAnsi="Cambria Math"/>
                  </w:rPr>
                  <m:t>0.774</m:t>
                </m:r>
                <m:r>
                  <w:rPr>
                    <w:rFonts w:ascii="Cambria Math" w:eastAsiaTheme="minorEastAsia" w:hAnsi="Cambria Math"/>
                  </w:rPr>
                  <m:t>6</m:t>
                </m:r>
              </m:oMath>
            </m:oMathPara>
          </w:p>
        </w:tc>
      </w:tr>
    </w:tbl>
    <w:p w14:paraId="0D01E88E" w14:textId="69476F36" w:rsidR="006837BD" w:rsidRDefault="006837BD" w:rsidP="00955807">
      <w:pPr>
        <w:rPr>
          <w:rFonts w:eastAsiaTheme="minorEastAsia"/>
        </w:rPr>
      </w:pPr>
    </w:p>
    <w:p w14:paraId="74826725" w14:textId="77777777" w:rsidR="00B71839" w:rsidRPr="003465E0" w:rsidRDefault="00B71839" w:rsidP="00955807">
      <w:pPr>
        <w:rPr>
          <w:rFonts w:eastAsiaTheme="minorEastAsia"/>
        </w:rPr>
      </w:pPr>
    </w:p>
    <w:sectPr w:rsidR="00B71839" w:rsidRPr="003465E0" w:rsidSect="004B73CA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803333" w14:textId="77777777" w:rsidR="00DC191B" w:rsidRDefault="00DC191B" w:rsidP="00CE497D">
      <w:pPr>
        <w:spacing w:after="0" w:line="240" w:lineRule="auto"/>
      </w:pPr>
      <w:r>
        <w:separator/>
      </w:r>
    </w:p>
  </w:endnote>
  <w:endnote w:type="continuationSeparator" w:id="0">
    <w:p w14:paraId="52C2F3F6" w14:textId="77777777" w:rsidR="00DC191B" w:rsidRDefault="00DC191B" w:rsidP="00CE49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214808" w14:textId="77777777" w:rsidR="00DC191B" w:rsidRDefault="00DC191B" w:rsidP="00CE497D">
      <w:pPr>
        <w:spacing w:after="0" w:line="240" w:lineRule="auto"/>
      </w:pPr>
      <w:r>
        <w:separator/>
      </w:r>
    </w:p>
  </w:footnote>
  <w:footnote w:type="continuationSeparator" w:id="0">
    <w:p w14:paraId="38FF4473" w14:textId="77777777" w:rsidR="00DC191B" w:rsidRDefault="00DC191B" w:rsidP="00CE49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ED195D"/>
    <w:multiLevelType w:val="hybridMultilevel"/>
    <w:tmpl w:val="8B5496F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B2D6A"/>
    <w:multiLevelType w:val="hybridMultilevel"/>
    <w:tmpl w:val="D646BBF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630B5A"/>
    <w:multiLevelType w:val="hybridMultilevel"/>
    <w:tmpl w:val="66AAF69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C73C11"/>
    <w:multiLevelType w:val="hybridMultilevel"/>
    <w:tmpl w:val="06506F4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67307F"/>
    <w:multiLevelType w:val="hybridMultilevel"/>
    <w:tmpl w:val="84D693C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tjS3sDC3MDQysrRQ0lEKTi0uzszPAykwNqwFAJAsiAgtAAAA"/>
  </w:docVars>
  <w:rsids>
    <w:rsidRoot w:val="008346AF"/>
    <w:rsid w:val="00000B82"/>
    <w:rsid w:val="00001679"/>
    <w:rsid w:val="00001BA0"/>
    <w:rsid w:val="00001E0D"/>
    <w:rsid w:val="00002669"/>
    <w:rsid w:val="00002A46"/>
    <w:rsid w:val="00003487"/>
    <w:rsid w:val="00003A54"/>
    <w:rsid w:val="000043FE"/>
    <w:rsid w:val="000055DE"/>
    <w:rsid w:val="0000561C"/>
    <w:rsid w:val="00006F43"/>
    <w:rsid w:val="00007BA7"/>
    <w:rsid w:val="00010209"/>
    <w:rsid w:val="00010372"/>
    <w:rsid w:val="00011EDF"/>
    <w:rsid w:val="000154DD"/>
    <w:rsid w:val="000155FB"/>
    <w:rsid w:val="000202FB"/>
    <w:rsid w:val="00020335"/>
    <w:rsid w:val="000203BE"/>
    <w:rsid w:val="00022430"/>
    <w:rsid w:val="00022F8E"/>
    <w:rsid w:val="00027E15"/>
    <w:rsid w:val="00033247"/>
    <w:rsid w:val="00033777"/>
    <w:rsid w:val="0003438D"/>
    <w:rsid w:val="000355AB"/>
    <w:rsid w:val="0003715C"/>
    <w:rsid w:val="0004275A"/>
    <w:rsid w:val="000429FD"/>
    <w:rsid w:val="00043641"/>
    <w:rsid w:val="00044BD9"/>
    <w:rsid w:val="0004538D"/>
    <w:rsid w:val="00046240"/>
    <w:rsid w:val="00046E66"/>
    <w:rsid w:val="00050F9F"/>
    <w:rsid w:val="00051715"/>
    <w:rsid w:val="00051964"/>
    <w:rsid w:val="00051DEC"/>
    <w:rsid w:val="0005201A"/>
    <w:rsid w:val="0005230B"/>
    <w:rsid w:val="0005694E"/>
    <w:rsid w:val="00057B08"/>
    <w:rsid w:val="00061911"/>
    <w:rsid w:val="00064533"/>
    <w:rsid w:val="0006578D"/>
    <w:rsid w:val="0006614D"/>
    <w:rsid w:val="00067086"/>
    <w:rsid w:val="000719E2"/>
    <w:rsid w:val="00072C61"/>
    <w:rsid w:val="0007692C"/>
    <w:rsid w:val="00076C3C"/>
    <w:rsid w:val="00080CB2"/>
    <w:rsid w:val="000818B2"/>
    <w:rsid w:val="00081B88"/>
    <w:rsid w:val="00083F51"/>
    <w:rsid w:val="0008511A"/>
    <w:rsid w:val="00085D1D"/>
    <w:rsid w:val="0008647D"/>
    <w:rsid w:val="00095349"/>
    <w:rsid w:val="000A4B60"/>
    <w:rsid w:val="000A4F43"/>
    <w:rsid w:val="000A5111"/>
    <w:rsid w:val="000B00E5"/>
    <w:rsid w:val="000B0A22"/>
    <w:rsid w:val="000B0A74"/>
    <w:rsid w:val="000B0A91"/>
    <w:rsid w:val="000B254D"/>
    <w:rsid w:val="000B3185"/>
    <w:rsid w:val="000B351F"/>
    <w:rsid w:val="000B5962"/>
    <w:rsid w:val="000B61DE"/>
    <w:rsid w:val="000B63FA"/>
    <w:rsid w:val="000B65C8"/>
    <w:rsid w:val="000B79C8"/>
    <w:rsid w:val="000C10CE"/>
    <w:rsid w:val="000C1310"/>
    <w:rsid w:val="000C3657"/>
    <w:rsid w:val="000C3AB9"/>
    <w:rsid w:val="000C51A9"/>
    <w:rsid w:val="000C7ED0"/>
    <w:rsid w:val="000D47E4"/>
    <w:rsid w:val="000E32C7"/>
    <w:rsid w:val="000E3645"/>
    <w:rsid w:val="000E4EF4"/>
    <w:rsid w:val="000F2001"/>
    <w:rsid w:val="000F4B75"/>
    <w:rsid w:val="00102251"/>
    <w:rsid w:val="0010484C"/>
    <w:rsid w:val="00105AD7"/>
    <w:rsid w:val="00110D05"/>
    <w:rsid w:val="00113928"/>
    <w:rsid w:val="00116981"/>
    <w:rsid w:val="00116EB8"/>
    <w:rsid w:val="00117884"/>
    <w:rsid w:val="00120866"/>
    <w:rsid w:val="00122FDE"/>
    <w:rsid w:val="001249B0"/>
    <w:rsid w:val="0012548C"/>
    <w:rsid w:val="001255E2"/>
    <w:rsid w:val="00131477"/>
    <w:rsid w:val="00131A86"/>
    <w:rsid w:val="00135882"/>
    <w:rsid w:val="00135AD1"/>
    <w:rsid w:val="0013696D"/>
    <w:rsid w:val="00140B4C"/>
    <w:rsid w:val="00140C19"/>
    <w:rsid w:val="0014123D"/>
    <w:rsid w:val="00143091"/>
    <w:rsid w:val="00144A26"/>
    <w:rsid w:val="001461AD"/>
    <w:rsid w:val="001463EC"/>
    <w:rsid w:val="00153E80"/>
    <w:rsid w:val="0015538F"/>
    <w:rsid w:val="001558F7"/>
    <w:rsid w:val="00160106"/>
    <w:rsid w:val="001656C5"/>
    <w:rsid w:val="00166615"/>
    <w:rsid w:val="0016774A"/>
    <w:rsid w:val="00167AFE"/>
    <w:rsid w:val="00172DF5"/>
    <w:rsid w:val="00173286"/>
    <w:rsid w:val="00173AE7"/>
    <w:rsid w:val="00173B46"/>
    <w:rsid w:val="00173EE5"/>
    <w:rsid w:val="00175746"/>
    <w:rsid w:val="001776DE"/>
    <w:rsid w:val="001802EF"/>
    <w:rsid w:val="0018558F"/>
    <w:rsid w:val="00185D57"/>
    <w:rsid w:val="00187938"/>
    <w:rsid w:val="0019326C"/>
    <w:rsid w:val="00197943"/>
    <w:rsid w:val="001B00B3"/>
    <w:rsid w:val="001B0A19"/>
    <w:rsid w:val="001B32CE"/>
    <w:rsid w:val="001B4081"/>
    <w:rsid w:val="001B7D2E"/>
    <w:rsid w:val="001B7FB1"/>
    <w:rsid w:val="001C1E6D"/>
    <w:rsid w:val="001C4C55"/>
    <w:rsid w:val="001C5B72"/>
    <w:rsid w:val="001C6A17"/>
    <w:rsid w:val="001D0B8E"/>
    <w:rsid w:val="001D2278"/>
    <w:rsid w:val="001D4E81"/>
    <w:rsid w:val="001D5324"/>
    <w:rsid w:val="001D79AF"/>
    <w:rsid w:val="001E249E"/>
    <w:rsid w:val="001E3FFD"/>
    <w:rsid w:val="001E7436"/>
    <w:rsid w:val="001F07F0"/>
    <w:rsid w:val="001F13A6"/>
    <w:rsid w:val="001F68C5"/>
    <w:rsid w:val="002015DE"/>
    <w:rsid w:val="00201B6C"/>
    <w:rsid w:val="002022AB"/>
    <w:rsid w:val="00202F94"/>
    <w:rsid w:val="00203AF9"/>
    <w:rsid w:val="0020444E"/>
    <w:rsid w:val="00204C7A"/>
    <w:rsid w:val="002050C9"/>
    <w:rsid w:val="00206537"/>
    <w:rsid w:val="00210757"/>
    <w:rsid w:val="00213D05"/>
    <w:rsid w:val="00213F46"/>
    <w:rsid w:val="00214CA3"/>
    <w:rsid w:val="00214FD1"/>
    <w:rsid w:val="00215E72"/>
    <w:rsid w:val="00216AFC"/>
    <w:rsid w:val="00217AD0"/>
    <w:rsid w:val="002225A6"/>
    <w:rsid w:val="00226D1B"/>
    <w:rsid w:val="00226E31"/>
    <w:rsid w:val="00227FC9"/>
    <w:rsid w:val="002333C0"/>
    <w:rsid w:val="00234004"/>
    <w:rsid w:val="0023400C"/>
    <w:rsid w:val="002341EA"/>
    <w:rsid w:val="002343DF"/>
    <w:rsid w:val="0023457B"/>
    <w:rsid w:val="00234640"/>
    <w:rsid w:val="00234C7C"/>
    <w:rsid w:val="00241D6D"/>
    <w:rsid w:val="00241E38"/>
    <w:rsid w:val="002448E7"/>
    <w:rsid w:val="00244CA9"/>
    <w:rsid w:val="00245C2B"/>
    <w:rsid w:val="00246399"/>
    <w:rsid w:val="002464F6"/>
    <w:rsid w:val="00247072"/>
    <w:rsid w:val="002521BA"/>
    <w:rsid w:val="00253051"/>
    <w:rsid w:val="00253AB9"/>
    <w:rsid w:val="00255C48"/>
    <w:rsid w:val="0025757A"/>
    <w:rsid w:val="00257B6D"/>
    <w:rsid w:val="00260AD6"/>
    <w:rsid w:val="0026138D"/>
    <w:rsid w:val="002643FC"/>
    <w:rsid w:val="00264A2C"/>
    <w:rsid w:val="00270E24"/>
    <w:rsid w:val="002725F8"/>
    <w:rsid w:val="002726A4"/>
    <w:rsid w:val="00272B80"/>
    <w:rsid w:val="002751CA"/>
    <w:rsid w:val="002759D8"/>
    <w:rsid w:val="00276A1B"/>
    <w:rsid w:val="0027756C"/>
    <w:rsid w:val="00280114"/>
    <w:rsid w:val="00284291"/>
    <w:rsid w:val="002845C6"/>
    <w:rsid w:val="00284DE4"/>
    <w:rsid w:val="002854AB"/>
    <w:rsid w:val="0029038E"/>
    <w:rsid w:val="00291AC0"/>
    <w:rsid w:val="0029299F"/>
    <w:rsid w:val="00293661"/>
    <w:rsid w:val="00296174"/>
    <w:rsid w:val="00296658"/>
    <w:rsid w:val="002A12B0"/>
    <w:rsid w:val="002A1CCE"/>
    <w:rsid w:val="002A3457"/>
    <w:rsid w:val="002A4A05"/>
    <w:rsid w:val="002A5FDB"/>
    <w:rsid w:val="002A6ED2"/>
    <w:rsid w:val="002B03E3"/>
    <w:rsid w:val="002B0812"/>
    <w:rsid w:val="002B11A2"/>
    <w:rsid w:val="002B1A7E"/>
    <w:rsid w:val="002B256C"/>
    <w:rsid w:val="002B3AE0"/>
    <w:rsid w:val="002B4366"/>
    <w:rsid w:val="002B610E"/>
    <w:rsid w:val="002B72F4"/>
    <w:rsid w:val="002C4C05"/>
    <w:rsid w:val="002C4EA9"/>
    <w:rsid w:val="002C7E92"/>
    <w:rsid w:val="002D07A3"/>
    <w:rsid w:val="002D0CA4"/>
    <w:rsid w:val="002D5B6B"/>
    <w:rsid w:val="002D6392"/>
    <w:rsid w:val="002D754C"/>
    <w:rsid w:val="002E4F98"/>
    <w:rsid w:val="002F1636"/>
    <w:rsid w:val="002F3453"/>
    <w:rsid w:val="002F363F"/>
    <w:rsid w:val="002F3971"/>
    <w:rsid w:val="002F4518"/>
    <w:rsid w:val="002F4A52"/>
    <w:rsid w:val="002F5E86"/>
    <w:rsid w:val="002F6655"/>
    <w:rsid w:val="002F6B86"/>
    <w:rsid w:val="003009E8"/>
    <w:rsid w:val="00301A15"/>
    <w:rsid w:val="00303C91"/>
    <w:rsid w:val="003043FF"/>
    <w:rsid w:val="00304423"/>
    <w:rsid w:val="003056E3"/>
    <w:rsid w:val="00306363"/>
    <w:rsid w:val="0030654F"/>
    <w:rsid w:val="0030675C"/>
    <w:rsid w:val="00310348"/>
    <w:rsid w:val="00311832"/>
    <w:rsid w:val="0031737C"/>
    <w:rsid w:val="00317F9B"/>
    <w:rsid w:val="00320AEE"/>
    <w:rsid w:val="00320AEF"/>
    <w:rsid w:val="00320B24"/>
    <w:rsid w:val="00320B4A"/>
    <w:rsid w:val="00324A39"/>
    <w:rsid w:val="00325660"/>
    <w:rsid w:val="00325995"/>
    <w:rsid w:val="0033167A"/>
    <w:rsid w:val="00334A34"/>
    <w:rsid w:val="0033555F"/>
    <w:rsid w:val="00335794"/>
    <w:rsid w:val="00335D81"/>
    <w:rsid w:val="00336EAF"/>
    <w:rsid w:val="00341257"/>
    <w:rsid w:val="0034199D"/>
    <w:rsid w:val="00346003"/>
    <w:rsid w:val="003465E0"/>
    <w:rsid w:val="00346A61"/>
    <w:rsid w:val="00346D58"/>
    <w:rsid w:val="00352CB3"/>
    <w:rsid w:val="00354A1D"/>
    <w:rsid w:val="00354B2D"/>
    <w:rsid w:val="00356A69"/>
    <w:rsid w:val="003612A1"/>
    <w:rsid w:val="00361BC5"/>
    <w:rsid w:val="00361EF8"/>
    <w:rsid w:val="00364E48"/>
    <w:rsid w:val="00365F2A"/>
    <w:rsid w:val="00371CF0"/>
    <w:rsid w:val="00372717"/>
    <w:rsid w:val="00373052"/>
    <w:rsid w:val="003744E3"/>
    <w:rsid w:val="00376C83"/>
    <w:rsid w:val="0037779A"/>
    <w:rsid w:val="003806F8"/>
    <w:rsid w:val="003824C9"/>
    <w:rsid w:val="00382852"/>
    <w:rsid w:val="00382D80"/>
    <w:rsid w:val="0038404B"/>
    <w:rsid w:val="003842EA"/>
    <w:rsid w:val="00393321"/>
    <w:rsid w:val="00393A2A"/>
    <w:rsid w:val="00394FEA"/>
    <w:rsid w:val="00395671"/>
    <w:rsid w:val="00395C59"/>
    <w:rsid w:val="003963CA"/>
    <w:rsid w:val="003973D8"/>
    <w:rsid w:val="00397CBF"/>
    <w:rsid w:val="003A78EE"/>
    <w:rsid w:val="003B0C18"/>
    <w:rsid w:val="003B4E78"/>
    <w:rsid w:val="003B65D3"/>
    <w:rsid w:val="003C0BEC"/>
    <w:rsid w:val="003C2EBA"/>
    <w:rsid w:val="003C35B3"/>
    <w:rsid w:val="003C5CCB"/>
    <w:rsid w:val="003C6E4B"/>
    <w:rsid w:val="003C77CF"/>
    <w:rsid w:val="003D49F7"/>
    <w:rsid w:val="003D5141"/>
    <w:rsid w:val="003D730B"/>
    <w:rsid w:val="003E0E04"/>
    <w:rsid w:val="003E159D"/>
    <w:rsid w:val="003E3779"/>
    <w:rsid w:val="003E37FC"/>
    <w:rsid w:val="003E39FC"/>
    <w:rsid w:val="003E4E2D"/>
    <w:rsid w:val="003E5980"/>
    <w:rsid w:val="003E5A30"/>
    <w:rsid w:val="003E60E8"/>
    <w:rsid w:val="003E7FAB"/>
    <w:rsid w:val="003F1912"/>
    <w:rsid w:val="003F3919"/>
    <w:rsid w:val="003F39C9"/>
    <w:rsid w:val="003F40F1"/>
    <w:rsid w:val="00400DDB"/>
    <w:rsid w:val="00402122"/>
    <w:rsid w:val="00403979"/>
    <w:rsid w:val="00404A10"/>
    <w:rsid w:val="004065F5"/>
    <w:rsid w:val="00407D20"/>
    <w:rsid w:val="004109A9"/>
    <w:rsid w:val="00410F3C"/>
    <w:rsid w:val="00412D07"/>
    <w:rsid w:val="00414BD3"/>
    <w:rsid w:val="00421345"/>
    <w:rsid w:val="0042135E"/>
    <w:rsid w:val="0042191E"/>
    <w:rsid w:val="00422FF6"/>
    <w:rsid w:val="00424593"/>
    <w:rsid w:val="00425777"/>
    <w:rsid w:val="00425DC9"/>
    <w:rsid w:val="00426727"/>
    <w:rsid w:val="00426730"/>
    <w:rsid w:val="0042717C"/>
    <w:rsid w:val="00427799"/>
    <w:rsid w:val="00430E93"/>
    <w:rsid w:val="00431439"/>
    <w:rsid w:val="00434B9A"/>
    <w:rsid w:val="00441FB5"/>
    <w:rsid w:val="00445918"/>
    <w:rsid w:val="004522D3"/>
    <w:rsid w:val="0045309D"/>
    <w:rsid w:val="00455B28"/>
    <w:rsid w:val="0046061C"/>
    <w:rsid w:val="00460934"/>
    <w:rsid w:val="00461458"/>
    <w:rsid w:val="00461522"/>
    <w:rsid w:val="004628AF"/>
    <w:rsid w:val="00462D6F"/>
    <w:rsid w:val="004638B4"/>
    <w:rsid w:val="0046466A"/>
    <w:rsid w:val="00473EC4"/>
    <w:rsid w:val="00477994"/>
    <w:rsid w:val="00480F0F"/>
    <w:rsid w:val="00484B77"/>
    <w:rsid w:val="00486191"/>
    <w:rsid w:val="0049476D"/>
    <w:rsid w:val="004A0D99"/>
    <w:rsid w:val="004A1839"/>
    <w:rsid w:val="004A4E28"/>
    <w:rsid w:val="004B0033"/>
    <w:rsid w:val="004B0E8A"/>
    <w:rsid w:val="004B1036"/>
    <w:rsid w:val="004B6ABC"/>
    <w:rsid w:val="004B7056"/>
    <w:rsid w:val="004B70E0"/>
    <w:rsid w:val="004B73CA"/>
    <w:rsid w:val="004B7423"/>
    <w:rsid w:val="004B77E2"/>
    <w:rsid w:val="004C04B6"/>
    <w:rsid w:val="004C15B5"/>
    <w:rsid w:val="004C160C"/>
    <w:rsid w:val="004C330C"/>
    <w:rsid w:val="004C6F15"/>
    <w:rsid w:val="004C71E2"/>
    <w:rsid w:val="004D0A30"/>
    <w:rsid w:val="004D1DF7"/>
    <w:rsid w:val="004D289D"/>
    <w:rsid w:val="004D5D37"/>
    <w:rsid w:val="004D5F4E"/>
    <w:rsid w:val="004E4020"/>
    <w:rsid w:val="004E67C5"/>
    <w:rsid w:val="004E6C21"/>
    <w:rsid w:val="004F09BF"/>
    <w:rsid w:val="004F185E"/>
    <w:rsid w:val="004F231D"/>
    <w:rsid w:val="004F254F"/>
    <w:rsid w:val="004F36F2"/>
    <w:rsid w:val="004F5B12"/>
    <w:rsid w:val="004F60EB"/>
    <w:rsid w:val="004F6750"/>
    <w:rsid w:val="005027FA"/>
    <w:rsid w:val="00502C6A"/>
    <w:rsid w:val="00504328"/>
    <w:rsid w:val="00507AFB"/>
    <w:rsid w:val="005137B0"/>
    <w:rsid w:val="005139DF"/>
    <w:rsid w:val="00514DA3"/>
    <w:rsid w:val="00515078"/>
    <w:rsid w:val="00515195"/>
    <w:rsid w:val="00515C8E"/>
    <w:rsid w:val="005176A7"/>
    <w:rsid w:val="0052052C"/>
    <w:rsid w:val="00524A0B"/>
    <w:rsid w:val="005259B4"/>
    <w:rsid w:val="00534C13"/>
    <w:rsid w:val="00535BF3"/>
    <w:rsid w:val="00536212"/>
    <w:rsid w:val="00537E71"/>
    <w:rsid w:val="00540211"/>
    <w:rsid w:val="00540CCD"/>
    <w:rsid w:val="0054127B"/>
    <w:rsid w:val="00541749"/>
    <w:rsid w:val="00541A61"/>
    <w:rsid w:val="0054455F"/>
    <w:rsid w:val="0055124D"/>
    <w:rsid w:val="005523CE"/>
    <w:rsid w:val="0055259F"/>
    <w:rsid w:val="005576A2"/>
    <w:rsid w:val="00560AA5"/>
    <w:rsid w:val="005628A2"/>
    <w:rsid w:val="00563A51"/>
    <w:rsid w:val="0056588D"/>
    <w:rsid w:val="00565FE8"/>
    <w:rsid w:val="0057257B"/>
    <w:rsid w:val="0057284F"/>
    <w:rsid w:val="005748C1"/>
    <w:rsid w:val="0057500E"/>
    <w:rsid w:val="00576201"/>
    <w:rsid w:val="0057625A"/>
    <w:rsid w:val="0057630C"/>
    <w:rsid w:val="00576467"/>
    <w:rsid w:val="005804B5"/>
    <w:rsid w:val="005804DE"/>
    <w:rsid w:val="0058128A"/>
    <w:rsid w:val="00581458"/>
    <w:rsid w:val="00581670"/>
    <w:rsid w:val="005832CB"/>
    <w:rsid w:val="005833FF"/>
    <w:rsid w:val="00584998"/>
    <w:rsid w:val="005853FB"/>
    <w:rsid w:val="00587890"/>
    <w:rsid w:val="00591293"/>
    <w:rsid w:val="00591BA6"/>
    <w:rsid w:val="00591CAF"/>
    <w:rsid w:val="005927A0"/>
    <w:rsid w:val="00594071"/>
    <w:rsid w:val="00597F8B"/>
    <w:rsid w:val="005A0A4E"/>
    <w:rsid w:val="005A279B"/>
    <w:rsid w:val="005A391D"/>
    <w:rsid w:val="005A3DBF"/>
    <w:rsid w:val="005A717D"/>
    <w:rsid w:val="005A7DD2"/>
    <w:rsid w:val="005B19F7"/>
    <w:rsid w:val="005B320E"/>
    <w:rsid w:val="005B5798"/>
    <w:rsid w:val="005C0910"/>
    <w:rsid w:val="005C0D14"/>
    <w:rsid w:val="005C1291"/>
    <w:rsid w:val="005C3F40"/>
    <w:rsid w:val="005C51B0"/>
    <w:rsid w:val="005C7CCE"/>
    <w:rsid w:val="005D144D"/>
    <w:rsid w:val="005D2974"/>
    <w:rsid w:val="005D319A"/>
    <w:rsid w:val="005D598B"/>
    <w:rsid w:val="005D5D82"/>
    <w:rsid w:val="005D64EC"/>
    <w:rsid w:val="005E0B5F"/>
    <w:rsid w:val="005E205C"/>
    <w:rsid w:val="005E22B9"/>
    <w:rsid w:val="005E5E32"/>
    <w:rsid w:val="005F258B"/>
    <w:rsid w:val="005F3B5B"/>
    <w:rsid w:val="005F3B6E"/>
    <w:rsid w:val="005F70DB"/>
    <w:rsid w:val="00600080"/>
    <w:rsid w:val="00600747"/>
    <w:rsid w:val="00601E95"/>
    <w:rsid w:val="006022E8"/>
    <w:rsid w:val="006038ED"/>
    <w:rsid w:val="0060393C"/>
    <w:rsid w:val="00604B79"/>
    <w:rsid w:val="0060532F"/>
    <w:rsid w:val="00605B36"/>
    <w:rsid w:val="00607CA9"/>
    <w:rsid w:val="00607F9C"/>
    <w:rsid w:val="00610D27"/>
    <w:rsid w:val="00612DC5"/>
    <w:rsid w:val="00612DD9"/>
    <w:rsid w:val="00612F59"/>
    <w:rsid w:val="006164B5"/>
    <w:rsid w:val="00621DE6"/>
    <w:rsid w:val="006248A6"/>
    <w:rsid w:val="006248E4"/>
    <w:rsid w:val="00625198"/>
    <w:rsid w:val="0062746F"/>
    <w:rsid w:val="00627F47"/>
    <w:rsid w:val="00631D3A"/>
    <w:rsid w:val="0063250C"/>
    <w:rsid w:val="00633A0E"/>
    <w:rsid w:val="00637D35"/>
    <w:rsid w:val="00640B1F"/>
    <w:rsid w:val="00641B2B"/>
    <w:rsid w:val="00643400"/>
    <w:rsid w:val="006461E6"/>
    <w:rsid w:val="0064794C"/>
    <w:rsid w:val="0065349D"/>
    <w:rsid w:val="00655BBC"/>
    <w:rsid w:val="00657109"/>
    <w:rsid w:val="006571D5"/>
    <w:rsid w:val="0065765D"/>
    <w:rsid w:val="00660107"/>
    <w:rsid w:val="0066098C"/>
    <w:rsid w:val="006650F8"/>
    <w:rsid w:val="006654CE"/>
    <w:rsid w:val="00666DD6"/>
    <w:rsid w:val="006704A9"/>
    <w:rsid w:val="00670A53"/>
    <w:rsid w:val="00674B18"/>
    <w:rsid w:val="00674CD8"/>
    <w:rsid w:val="00680804"/>
    <w:rsid w:val="00680A84"/>
    <w:rsid w:val="0068143A"/>
    <w:rsid w:val="00682147"/>
    <w:rsid w:val="0068358C"/>
    <w:rsid w:val="006837BD"/>
    <w:rsid w:val="00684483"/>
    <w:rsid w:val="006925CC"/>
    <w:rsid w:val="00692829"/>
    <w:rsid w:val="006942A3"/>
    <w:rsid w:val="0069553F"/>
    <w:rsid w:val="006972C8"/>
    <w:rsid w:val="006A2D00"/>
    <w:rsid w:val="006A3E7C"/>
    <w:rsid w:val="006A4622"/>
    <w:rsid w:val="006A656A"/>
    <w:rsid w:val="006A7D9B"/>
    <w:rsid w:val="006B0A17"/>
    <w:rsid w:val="006B145C"/>
    <w:rsid w:val="006B1B2D"/>
    <w:rsid w:val="006B1C32"/>
    <w:rsid w:val="006B2F45"/>
    <w:rsid w:val="006B4558"/>
    <w:rsid w:val="006B57F5"/>
    <w:rsid w:val="006B6203"/>
    <w:rsid w:val="006B651F"/>
    <w:rsid w:val="006C1AA7"/>
    <w:rsid w:val="006C317B"/>
    <w:rsid w:val="006C37F9"/>
    <w:rsid w:val="006C48E8"/>
    <w:rsid w:val="006C4962"/>
    <w:rsid w:val="006C5868"/>
    <w:rsid w:val="006C7D14"/>
    <w:rsid w:val="006D091D"/>
    <w:rsid w:val="006D1C6A"/>
    <w:rsid w:val="006D1E64"/>
    <w:rsid w:val="006D5689"/>
    <w:rsid w:val="006D5718"/>
    <w:rsid w:val="006D5BA4"/>
    <w:rsid w:val="006D7309"/>
    <w:rsid w:val="006E02D3"/>
    <w:rsid w:val="006E0C7D"/>
    <w:rsid w:val="006E30B3"/>
    <w:rsid w:val="006E3BD4"/>
    <w:rsid w:val="006E52EC"/>
    <w:rsid w:val="006E6FE3"/>
    <w:rsid w:val="006F036C"/>
    <w:rsid w:val="006F14FE"/>
    <w:rsid w:val="006F3868"/>
    <w:rsid w:val="006F3A88"/>
    <w:rsid w:val="006F417B"/>
    <w:rsid w:val="006F6E09"/>
    <w:rsid w:val="006F7F52"/>
    <w:rsid w:val="00700AD1"/>
    <w:rsid w:val="00701705"/>
    <w:rsid w:val="00702633"/>
    <w:rsid w:val="00703253"/>
    <w:rsid w:val="00704056"/>
    <w:rsid w:val="0070474B"/>
    <w:rsid w:val="00706763"/>
    <w:rsid w:val="00710113"/>
    <w:rsid w:val="007115D4"/>
    <w:rsid w:val="00711D4B"/>
    <w:rsid w:val="007135C1"/>
    <w:rsid w:val="00716320"/>
    <w:rsid w:val="00717EC1"/>
    <w:rsid w:val="00721E93"/>
    <w:rsid w:val="0072259D"/>
    <w:rsid w:val="00722690"/>
    <w:rsid w:val="00722FB1"/>
    <w:rsid w:val="00726628"/>
    <w:rsid w:val="0073169E"/>
    <w:rsid w:val="00731B27"/>
    <w:rsid w:val="00732AE1"/>
    <w:rsid w:val="00733F2A"/>
    <w:rsid w:val="00734B9A"/>
    <w:rsid w:val="007351DC"/>
    <w:rsid w:val="00736C00"/>
    <w:rsid w:val="0073719F"/>
    <w:rsid w:val="0073726F"/>
    <w:rsid w:val="00741293"/>
    <w:rsid w:val="007412BA"/>
    <w:rsid w:val="00743D4F"/>
    <w:rsid w:val="007442FA"/>
    <w:rsid w:val="00744CD2"/>
    <w:rsid w:val="00744E63"/>
    <w:rsid w:val="0074545D"/>
    <w:rsid w:val="007457BE"/>
    <w:rsid w:val="007463C3"/>
    <w:rsid w:val="00753858"/>
    <w:rsid w:val="007545CA"/>
    <w:rsid w:val="0075680B"/>
    <w:rsid w:val="0076083E"/>
    <w:rsid w:val="007614DF"/>
    <w:rsid w:val="00763DAE"/>
    <w:rsid w:val="00770F18"/>
    <w:rsid w:val="00771CEF"/>
    <w:rsid w:val="00771DC9"/>
    <w:rsid w:val="00772DEB"/>
    <w:rsid w:val="00773864"/>
    <w:rsid w:val="00774C4C"/>
    <w:rsid w:val="007758E5"/>
    <w:rsid w:val="0077649A"/>
    <w:rsid w:val="0077663F"/>
    <w:rsid w:val="0078498C"/>
    <w:rsid w:val="00785F85"/>
    <w:rsid w:val="007863A1"/>
    <w:rsid w:val="00793807"/>
    <w:rsid w:val="00793A4E"/>
    <w:rsid w:val="00793FDF"/>
    <w:rsid w:val="007942E6"/>
    <w:rsid w:val="00794A1F"/>
    <w:rsid w:val="00796508"/>
    <w:rsid w:val="007A15D0"/>
    <w:rsid w:val="007A30C3"/>
    <w:rsid w:val="007A416E"/>
    <w:rsid w:val="007B0C98"/>
    <w:rsid w:val="007B0D49"/>
    <w:rsid w:val="007B19F3"/>
    <w:rsid w:val="007B242D"/>
    <w:rsid w:val="007B350E"/>
    <w:rsid w:val="007B5259"/>
    <w:rsid w:val="007B7410"/>
    <w:rsid w:val="007C1C52"/>
    <w:rsid w:val="007C2C07"/>
    <w:rsid w:val="007C3690"/>
    <w:rsid w:val="007C4207"/>
    <w:rsid w:val="007C49DA"/>
    <w:rsid w:val="007C5EB2"/>
    <w:rsid w:val="007C7873"/>
    <w:rsid w:val="007D4D9C"/>
    <w:rsid w:val="007D6B0E"/>
    <w:rsid w:val="007D7127"/>
    <w:rsid w:val="007D72E1"/>
    <w:rsid w:val="007E047B"/>
    <w:rsid w:val="007E1ADC"/>
    <w:rsid w:val="007E1E07"/>
    <w:rsid w:val="007E1FB7"/>
    <w:rsid w:val="007E49B6"/>
    <w:rsid w:val="007E7BB2"/>
    <w:rsid w:val="007F1DEC"/>
    <w:rsid w:val="007F26DC"/>
    <w:rsid w:val="007F46A5"/>
    <w:rsid w:val="007F58AB"/>
    <w:rsid w:val="008015A6"/>
    <w:rsid w:val="008035C7"/>
    <w:rsid w:val="00803BC0"/>
    <w:rsid w:val="008055B1"/>
    <w:rsid w:val="00805DDF"/>
    <w:rsid w:val="00807C22"/>
    <w:rsid w:val="00810E2C"/>
    <w:rsid w:val="0081102A"/>
    <w:rsid w:val="00815108"/>
    <w:rsid w:val="008156D6"/>
    <w:rsid w:val="008171AB"/>
    <w:rsid w:val="008201FD"/>
    <w:rsid w:val="00820A5E"/>
    <w:rsid w:val="008211D6"/>
    <w:rsid w:val="008229AB"/>
    <w:rsid w:val="00823778"/>
    <w:rsid w:val="0082384A"/>
    <w:rsid w:val="008247CC"/>
    <w:rsid w:val="0082528C"/>
    <w:rsid w:val="00826E0C"/>
    <w:rsid w:val="00830E25"/>
    <w:rsid w:val="00832835"/>
    <w:rsid w:val="008346AF"/>
    <w:rsid w:val="00836973"/>
    <w:rsid w:val="0084298E"/>
    <w:rsid w:val="00843C08"/>
    <w:rsid w:val="00843C43"/>
    <w:rsid w:val="00843D7F"/>
    <w:rsid w:val="00844183"/>
    <w:rsid w:val="00846089"/>
    <w:rsid w:val="00852904"/>
    <w:rsid w:val="008554C1"/>
    <w:rsid w:val="00855C9D"/>
    <w:rsid w:val="008579B3"/>
    <w:rsid w:val="0086156B"/>
    <w:rsid w:val="00862AB5"/>
    <w:rsid w:val="008644CE"/>
    <w:rsid w:val="00866123"/>
    <w:rsid w:val="00870C84"/>
    <w:rsid w:val="0087398B"/>
    <w:rsid w:val="00874533"/>
    <w:rsid w:val="00876630"/>
    <w:rsid w:val="008810E8"/>
    <w:rsid w:val="00883083"/>
    <w:rsid w:val="00884074"/>
    <w:rsid w:val="008870CD"/>
    <w:rsid w:val="00887940"/>
    <w:rsid w:val="008907D2"/>
    <w:rsid w:val="008925ED"/>
    <w:rsid w:val="00892A2C"/>
    <w:rsid w:val="008948FE"/>
    <w:rsid w:val="008954DD"/>
    <w:rsid w:val="0089615B"/>
    <w:rsid w:val="00897F24"/>
    <w:rsid w:val="008A2923"/>
    <w:rsid w:val="008A3FCF"/>
    <w:rsid w:val="008A46DB"/>
    <w:rsid w:val="008B15EF"/>
    <w:rsid w:val="008B1718"/>
    <w:rsid w:val="008B5E39"/>
    <w:rsid w:val="008B600C"/>
    <w:rsid w:val="008B6305"/>
    <w:rsid w:val="008B727D"/>
    <w:rsid w:val="008C0646"/>
    <w:rsid w:val="008C1581"/>
    <w:rsid w:val="008C1661"/>
    <w:rsid w:val="008C3BB7"/>
    <w:rsid w:val="008C41CE"/>
    <w:rsid w:val="008C4AFE"/>
    <w:rsid w:val="008C5BFB"/>
    <w:rsid w:val="008C616D"/>
    <w:rsid w:val="008C621D"/>
    <w:rsid w:val="008C7CE6"/>
    <w:rsid w:val="008D11D7"/>
    <w:rsid w:val="008D2BBC"/>
    <w:rsid w:val="008D55B5"/>
    <w:rsid w:val="008D6EC0"/>
    <w:rsid w:val="008D752F"/>
    <w:rsid w:val="008D7B19"/>
    <w:rsid w:val="008E0726"/>
    <w:rsid w:val="008E07C0"/>
    <w:rsid w:val="008E0EDF"/>
    <w:rsid w:val="008E1DB8"/>
    <w:rsid w:val="008E3505"/>
    <w:rsid w:val="008E6112"/>
    <w:rsid w:val="008E7616"/>
    <w:rsid w:val="008F0CF9"/>
    <w:rsid w:val="008F22DF"/>
    <w:rsid w:val="008F275D"/>
    <w:rsid w:val="008F34A1"/>
    <w:rsid w:val="008F3808"/>
    <w:rsid w:val="008F4886"/>
    <w:rsid w:val="008F5625"/>
    <w:rsid w:val="008F7679"/>
    <w:rsid w:val="008F78CB"/>
    <w:rsid w:val="00900CE9"/>
    <w:rsid w:val="00904E6E"/>
    <w:rsid w:val="00906CED"/>
    <w:rsid w:val="0091039D"/>
    <w:rsid w:val="00910DD7"/>
    <w:rsid w:val="00912448"/>
    <w:rsid w:val="00913578"/>
    <w:rsid w:val="00913A6B"/>
    <w:rsid w:val="00917788"/>
    <w:rsid w:val="00917F76"/>
    <w:rsid w:val="0092042A"/>
    <w:rsid w:val="00923D7E"/>
    <w:rsid w:val="00924C08"/>
    <w:rsid w:val="00925C9B"/>
    <w:rsid w:val="00926B6C"/>
    <w:rsid w:val="00926E34"/>
    <w:rsid w:val="009270D1"/>
    <w:rsid w:val="00931623"/>
    <w:rsid w:val="00931B5C"/>
    <w:rsid w:val="00933084"/>
    <w:rsid w:val="009331C6"/>
    <w:rsid w:val="009335C1"/>
    <w:rsid w:val="0093629D"/>
    <w:rsid w:val="00936C09"/>
    <w:rsid w:val="009400CB"/>
    <w:rsid w:val="00940FC0"/>
    <w:rsid w:val="00941116"/>
    <w:rsid w:val="009456E5"/>
    <w:rsid w:val="00945E16"/>
    <w:rsid w:val="009474DF"/>
    <w:rsid w:val="00950D0F"/>
    <w:rsid w:val="009530E9"/>
    <w:rsid w:val="00954A95"/>
    <w:rsid w:val="00955807"/>
    <w:rsid w:val="00956916"/>
    <w:rsid w:val="0095792C"/>
    <w:rsid w:val="00960203"/>
    <w:rsid w:val="0096227F"/>
    <w:rsid w:val="0096332D"/>
    <w:rsid w:val="00963BC6"/>
    <w:rsid w:val="00963FED"/>
    <w:rsid w:val="009649E4"/>
    <w:rsid w:val="00964B74"/>
    <w:rsid w:val="00965C13"/>
    <w:rsid w:val="00966BAA"/>
    <w:rsid w:val="00967315"/>
    <w:rsid w:val="009739A8"/>
    <w:rsid w:val="00973A7C"/>
    <w:rsid w:val="00973DF2"/>
    <w:rsid w:val="00974FDC"/>
    <w:rsid w:val="009766DB"/>
    <w:rsid w:val="00977E30"/>
    <w:rsid w:val="00980B40"/>
    <w:rsid w:val="009810AD"/>
    <w:rsid w:val="009834A0"/>
    <w:rsid w:val="0098389F"/>
    <w:rsid w:val="009838CF"/>
    <w:rsid w:val="0098436F"/>
    <w:rsid w:val="00985F9A"/>
    <w:rsid w:val="009875B2"/>
    <w:rsid w:val="00987B6F"/>
    <w:rsid w:val="0099269D"/>
    <w:rsid w:val="00995ACD"/>
    <w:rsid w:val="009975B1"/>
    <w:rsid w:val="00997DC1"/>
    <w:rsid w:val="009A0BDC"/>
    <w:rsid w:val="009A1FD3"/>
    <w:rsid w:val="009A228E"/>
    <w:rsid w:val="009A22B9"/>
    <w:rsid w:val="009A2A23"/>
    <w:rsid w:val="009A62E7"/>
    <w:rsid w:val="009A655C"/>
    <w:rsid w:val="009A68D3"/>
    <w:rsid w:val="009B1076"/>
    <w:rsid w:val="009B1B1C"/>
    <w:rsid w:val="009B3450"/>
    <w:rsid w:val="009B37C4"/>
    <w:rsid w:val="009B6542"/>
    <w:rsid w:val="009C0A1B"/>
    <w:rsid w:val="009C350B"/>
    <w:rsid w:val="009C47A1"/>
    <w:rsid w:val="009C5C5A"/>
    <w:rsid w:val="009C7817"/>
    <w:rsid w:val="009C7F42"/>
    <w:rsid w:val="009D0097"/>
    <w:rsid w:val="009D09D7"/>
    <w:rsid w:val="009D14F5"/>
    <w:rsid w:val="009D36E1"/>
    <w:rsid w:val="009D3A98"/>
    <w:rsid w:val="009D76C8"/>
    <w:rsid w:val="009E16EB"/>
    <w:rsid w:val="009E2495"/>
    <w:rsid w:val="009E2989"/>
    <w:rsid w:val="009E3E39"/>
    <w:rsid w:val="009E674C"/>
    <w:rsid w:val="009E7A4D"/>
    <w:rsid w:val="009F0ADC"/>
    <w:rsid w:val="009F0ED4"/>
    <w:rsid w:val="009F3AEA"/>
    <w:rsid w:val="009F4CF3"/>
    <w:rsid w:val="009F4E8E"/>
    <w:rsid w:val="009F5C03"/>
    <w:rsid w:val="009F6987"/>
    <w:rsid w:val="009F75AF"/>
    <w:rsid w:val="00A01D98"/>
    <w:rsid w:val="00A022BF"/>
    <w:rsid w:val="00A02E58"/>
    <w:rsid w:val="00A041B9"/>
    <w:rsid w:val="00A04DEB"/>
    <w:rsid w:val="00A06B57"/>
    <w:rsid w:val="00A06E69"/>
    <w:rsid w:val="00A10083"/>
    <w:rsid w:val="00A16078"/>
    <w:rsid w:val="00A166F7"/>
    <w:rsid w:val="00A1699A"/>
    <w:rsid w:val="00A24734"/>
    <w:rsid w:val="00A258A7"/>
    <w:rsid w:val="00A264F5"/>
    <w:rsid w:val="00A30531"/>
    <w:rsid w:val="00A32FDB"/>
    <w:rsid w:val="00A33F29"/>
    <w:rsid w:val="00A34218"/>
    <w:rsid w:val="00A356E3"/>
    <w:rsid w:val="00A36040"/>
    <w:rsid w:val="00A36796"/>
    <w:rsid w:val="00A36DC1"/>
    <w:rsid w:val="00A37BFE"/>
    <w:rsid w:val="00A40101"/>
    <w:rsid w:val="00A40AD9"/>
    <w:rsid w:val="00A4304B"/>
    <w:rsid w:val="00A44BFC"/>
    <w:rsid w:val="00A44E53"/>
    <w:rsid w:val="00A470C4"/>
    <w:rsid w:val="00A5049E"/>
    <w:rsid w:val="00A51BB7"/>
    <w:rsid w:val="00A53520"/>
    <w:rsid w:val="00A56C7A"/>
    <w:rsid w:val="00A63A6D"/>
    <w:rsid w:val="00A6427B"/>
    <w:rsid w:val="00A65964"/>
    <w:rsid w:val="00A65DB6"/>
    <w:rsid w:val="00A713FA"/>
    <w:rsid w:val="00A74822"/>
    <w:rsid w:val="00A76A5A"/>
    <w:rsid w:val="00A77381"/>
    <w:rsid w:val="00A77CBD"/>
    <w:rsid w:val="00A80A57"/>
    <w:rsid w:val="00A812AF"/>
    <w:rsid w:val="00A8311C"/>
    <w:rsid w:val="00A84507"/>
    <w:rsid w:val="00A86075"/>
    <w:rsid w:val="00A8642C"/>
    <w:rsid w:val="00A9170B"/>
    <w:rsid w:val="00A921F8"/>
    <w:rsid w:val="00A93F35"/>
    <w:rsid w:val="00A949C1"/>
    <w:rsid w:val="00A950DD"/>
    <w:rsid w:val="00A96C06"/>
    <w:rsid w:val="00AA0218"/>
    <w:rsid w:val="00AA3B36"/>
    <w:rsid w:val="00AA4534"/>
    <w:rsid w:val="00AA4E9B"/>
    <w:rsid w:val="00AA6155"/>
    <w:rsid w:val="00AA6BFD"/>
    <w:rsid w:val="00AB071B"/>
    <w:rsid w:val="00AB08F5"/>
    <w:rsid w:val="00AB295E"/>
    <w:rsid w:val="00AB396C"/>
    <w:rsid w:val="00AB4F9F"/>
    <w:rsid w:val="00AB4FF6"/>
    <w:rsid w:val="00AB6E34"/>
    <w:rsid w:val="00AB7063"/>
    <w:rsid w:val="00AC0A71"/>
    <w:rsid w:val="00AC0AE1"/>
    <w:rsid w:val="00AC1B20"/>
    <w:rsid w:val="00AC30ED"/>
    <w:rsid w:val="00AC53B9"/>
    <w:rsid w:val="00AC70F8"/>
    <w:rsid w:val="00AC7CA4"/>
    <w:rsid w:val="00AD0C34"/>
    <w:rsid w:val="00AD0FA6"/>
    <w:rsid w:val="00AD34FC"/>
    <w:rsid w:val="00AD459F"/>
    <w:rsid w:val="00AE042E"/>
    <w:rsid w:val="00AE04C0"/>
    <w:rsid w:val="00AE0AF4"/>
    <w:rsid w:val="00AE10FA"/>
    <w:rsid w:val="00AE15B2"/>
    <w:rsid w:val="00AE232E"/>
    <w:rsid w:val="00AE4F6C"/>
    <w:rsid w:val="00AE5476"/>
    <w:rsid w:val="00AF22D6"/>
    <w:rsid w:val="00AF706B"/>
    <w:rsid w:val="00AF7E8F"/>
    <w:rsid w:val="00B005F4"/>
    <w:rsid w:val="00B00FAD"/>
    <w:rsid w:val="00B03BBC"/>
    <w:rsid w:val="00B04324"/>
    <w:rsid w:val="00B06062"/>
    <w:rsid w:val="00B0617B"/>
    <w:rsid w:val="00B07FCB"/>
    <w:rsid w:val="00B12938"/>
    <w:rsid w:val="00B132EA"/>
    <w:rsid w:val="00B143F7"/>
    <w:rsid w:val="00B14EF6"/>
    <w:rsid w:val="00B16CE3"/>
    <w:rsid w:val="00B21DF9"/>
    <w:rsid w:val="00B2209D"/>
    <w:rsid w:val="00B24C0C"/>
    <w:rsid w:val="00B24F1E"/>
    <w:rsid w:val="00B25D5D"/>
    <w:rsid w:val="00B308F2"/>
    <w:rsid w:val="00B30A2B"/>
    <w:rsid w:val="00B311FA"/>
    <w:rsid w:val="00B32F11"/>
    <w:rsid w:val="00B32FB4"/>
    <w:rsid w:val="00B346F4"/>
    <w:rsid w:val="00B35C9D"/>
    <w:rsid w:val="00B37415"/>
    <w:rsid w:val="00B411C6"/>
    <w:rsid w:val="00B42C00"/>
    <w:rsid w:val="00B42F67"/>
    <w:rsid w:val="00B43268"/>
    <w:rsid w:val="00B45FBB"/>
    <w:rsid w:val="00B478DD"/>
    <w:rsid w:val="00B50091"/>
    <w:rsid w:val="00B524CC"/>
    <w:rsid w:val="00B52CBB"/>
    <w:rsid w:val="00B52CFE"/>
    <w:rsid w:val="00B53688"/>
    <w:rsid w:val="00B54AD6"/>
    <w:rsid w:val="00B56BB6"/>
    <w:rsid w:val="00B61942"/>
    <w:rsid w:val="00B70320"/>
    <w:rsid w:val="00B71839"/>
    <w:rsid w:val="00B74BAE"/>
    <w:rsid w:val="00B75288"/>
    <w:rsid w:val="00B7616B"/>
    <w:rsid w:val="00B81CA2"/>
    <w:rsid w:val="00B82E72"/>
    <w:rsid w:val="00B8484E"/>
    <w:rsid w:val="00B8522A"/>
    <w:rsid w:val="00B852CF"/>
    <w:rsid w:val="00B85AC6"/>
    <w:rsid w:val="00B86306"/>
    <w:rsid w:val="00B91890"/>
    <w:rsid w:val="00B91BD9"/>
    <w:rsid w:val="00B91EE1"/>
    <w:rsid w:val="00B9275E"/>
    <w:rsid w:val="00B92EBC"/>
    <w:rsid w:val="00B93C11"/>
    <w:rsid w:val="00B944FF"/>
    <w:rsid w:val="00BA0513"/>
    <w:rsid w:val="00BA103B"/>
    <w:rsid w:val="00BA1FCC"/>
    <w:rsid w:val="00BA411B"/>
    <w:rsid w:val="00BA7A77"/>
    <w:rsid w:val="00BA7BF6"/>
    <w:rsid w:val="00BB0560"/>
    <w:rsid w:val="00BB2372"/>
    <w:rsid w:val="00BB2BE9"/>
    <w:rsid w:val="00BB4719"/>
    <w:rsid w:val="00BB53E7"/>
    <w:rsid w:val="00BB5CE7"/>
    <w:rsid w:val="00BB7304"/>
    <w:rsid w:val="00BC0F21"/>
    <w:rsid w:val="00BC2E13"/>
    <w:rsid w:val="00BC31A6"/>
    <w:rsid w:val="00BC5B86"/>
    <w:rsid w:val="00BD049B"/>
    <w:rsid w:val="00BD2D4E"/>
    <w:rsid w:val="00BD2DD9"/>
    <w:rsid w:val="00BD344E"/>
    <w:rsid w:val="00BD3B85"/>
    <w:rsid w:val="00BD58E8"/>
    <w:rsid w:val="00BD66F8"/>
    <w:rsid w:val="00BE025C"/>
    <w:rsid w:val="00BE0D9A"/>
    <w:rsid w:val="00BE1393"/>
    <w:rsid w:val="00BE172D"/>
    <w:rsid w:val="00BE1CCF"/>
    <w:rsid w:val="00BF2BCA"/>
    <w:rsid w:val="00BF6E9D"/>
    <w:rsid w:val="00C029B6"/>
    <w:rsid w:val="00C02EBA"/>
    <w:rsid w:val="00C03CE7"/>
    <w:rsid w:val="00C04F4C"/>
    <w:rsid w:val="00C05117"/>
    <w:rsid w:val="00C073D8"/>
    <w:rsid w:val="00C07FB0"/>
    <w:rsid w:val="00C10762"/>
    <w:rsid w:val="00C11D47"/>
    <w:rsid w:val="00C13E42"/>
    <w:rsid w:val="00C149EA"/>
    <w:rsid w:val="00C14A1A"/>
    <w:rsid w:val="00C14B57"/>
    <w:rsid w:val="00C17832"/>
    <w:rsid w:val="00C231A7"/>
    <w:rsid w:val="00C23B6C"/>
    <w:rsid w:val="00C242EA"/>
    <w:rsid w:val="00C25BDC"/>
    <w:rsid w:val="00C2656B"/>
    <w:rsid w:val="00C26C0D"/>
    <w:rsid w:val="00C303C6"/>
    <w:rsid w:val="00C308CF"/>
    <w:rsid w:val="00C31546"/>
    <w:rsid w:val="00C3280E"/>
    <w:rsid w:val="00C32849"/>
    <w:rsid w:val="00C3314D"/>
    <w:rsid w:val="00C34ABB"/>
    <w:rsid w:val="00C34E11"/>
    <w:rsid w:val="00C353DC"/>
    <w:rsid w:val="00C35B36"/>
    <w:rsid w:val="00C35BC5"/>
    <w:rsid w:val="00C41737"/>
    <w:rsid w:val="00C456AB"/>
    <w:rsid w:val="00C47633"/>
    <w:rsid w:val="00C51738"/>
    <w:rsid w:val="00C53302"/>
    <w:rsid w:val="00C55181"/>
    <w:rsid w:val="00C55AAB"/>
    <w:rsid w:val="00C602AD"/>
    <w:rsid w:val="00C62BA1"/>
    <w:rsid w:val="00C62C33"/>
    <w:rsid w:val="00C62CCF"/>
    <w:rsid w:val="00C66214"/>
    <w:rsid w:val="00C668E5"/>
    <w:rsid w:val="00C67A54"/>
    <w:rsid w:val="00C71EF0"/>
    <w:rsid w:val="00C720DA"/>
    <w:rsid w:val="00C72B2E"/>
    <w:rsid w:val="00C739FE"/>
    <w:rsid w:val="00C74C46"/>
    <w:rsid w:val="00C771E2"/>
    <w:rsid w:val="00C77E4D"/>
    <w:rsid w:val="00C81D5D"/>
    <w:rsid w:val="00C82B89"/>
    <w:rsid w:val="00C8485C"/>
    <w:rsid w:val="00C8597C"/>
    <w:rsid w:val="00C873CE"/>
    <w:rsid w:val="00C909C8"/>
    <w:rsid w:val="00C920CF"/>
    <w:rsid w:val="00C923F5"/>
    <w:rsid w:val="00C92536"/>
    <w:rsid w:val="00C926F5"/>
    <w:rsid w:val="00C92C35"/>
    <w:rsid w:val="00C963F8"/>
    <w:rsid w:val="00C97427"/>
    <w:rsid w:val="00CA0274"/>
    <w:rsid w:val="00CA031D"/>
    <w:rsid w:val="00CA0DA3"/>
    <w:rsid w:val="00CA5920"/>
    <w:rsid w:val="00CA6A6B"/>
    <w:rsid w:val="00CA7C02"/>
    <w:rsid w:val="00CB1F4C"/>
    <w:rsid w:val="00CB34F0"/>
    <w:rsid w:val="00CB3D5F"/>
    <w:rsid w:val="00CB40C7"/>
    <w:rsid w:val="00CB7D1C"/>
    <w:rsid w:val="00CC1BB1"/>
    <w:rsid w:val="00CC1C11"/>
    <w:rsid w:val="00CC3B2E"/>
    <w:rsid w:val="00CC3E9A"/>
    <w:rsid w:val="00CC45BC"/>
    <w:rsid w:val="00CC54A5"/>
    <w:rsid w:val="00CC55A0"/>
    <w:rsid w:val="00CD0A17"/>
    <w:rsid w:val="00CD0DD9"/>
    <w:rsid w:val="00CD3747"/>
    <w:rsid w:val="00CD3EBB"/>
    <w:rsid w:val="00CD7145"/>
    <w:rsid w:val="00CE0F46"/>
    <w:rsid w:val="00CE163F"/>
    <w:rsid w:val="00CE1AEE"/>
    <w:rsid w:val="00CE2966"/>
    <w:rsid w:val="00CE2E30"/>
    <w:rsid w:val="00CE3F03"/>
    <w:rsid w:val="00CE409A"/>
    <w:rsid w:val="00CE497D"/>
    <w:rsid w:val="00CE5464"/>
    <w:rsid w:val="00CE5AB5"/>
    <w:rsid w:val="00CE7D37"/>
    <w:rsid w:val="00CF0F8B"/>
    <w:rsid w:val="00CF48B7"/>
    <w:rsid w:val="00CF5322"/>
    <w:rsid w:val="00CF5A0A"/>
    <w:rsid w:val="00CF6F06"/>
    <w:rsid w:val="00D02980"/>
    <w:rsid w:val="00D02AAB"/>
    <w:rsid w:val="00D05FA1"/>
    <w:rsid w:val="00D068F9"/>
    <w:rsid w:val="00D137B8"/>
    <w:rsid w:val="00D145B0"/>
    <w:rsid w:val="00D14CB7"/>
    <w:rsid w:val="00D152D7"/>
    <w:rsid w:val="00D15643"/>
    <w:rsid w:val="00D21CDD"/>
    <w:rsid w:val="00D23830"/>
    <w:rsid w:val="00D25FF6"/>
    <w:rsid w:val="00D26FF3"/>
    <w:rsid w:val="00D30108"/>
    <w:rsid w:val="00D32107"/>
    <w:rsid w:val="00D370EA"/>
    <w:rsid w:val="00D376AB"/>
    <w:rsid w:val="00D400BF"/>
    <w:rsid w:val="00D426F9"/>
    <w:rsid w:val="00D440AE"/>
    <w:rsid w:val="00D45023"/>
    <w:rsid w:val="00D4512D"/>
    <w:rsid w:val="00D476E2"/>
    <w:rsid w:val="00D47D6F"/>
    <w:rsid w:val="00D47E33"/>
    <w:rsid w:val="00D53B94"/>
    <w:rsid w:val="00D53EC8"/>
    <w:rsid w:val="00D567DF"/>
    <w:rsid w:val="00D56A5D"/>
    <w:rsid w:val="00D574D6"/>
    <w:rsid w:val="00D61D59"/>
    <w:rsid w:val="00D64F8E"/>
    <w:rsid w:val="00D65C74"/>
    <w:rsid w:val="00D708FF"/>
    <w:rsid w:val="00D70FCC"/>
    <w:rsid w:val="00D73E9F"/>
    <w:rsid w:val="00D74EFD"/>
    <w:rsid w:val="00D751D0"/>
    <w:rsid w:val="00D752FC"/>
    <w:rsid w:val="00D757E4"/>
    <w:rsid w:val="00D77FA9"/>
    <w:rsid w:val="00D8196A"/>
    <w:rsid w:val="00D8490A"/>
    <w:rsid w:val="00D85205"/>
    <w:rsid w:val="00D85797"/>
    <w:rsid w:val="00D868C2"/>
    <w:rsid w:val="00D8690B"/>
    <w:rsid w:val="00D87C9D"/>
    <w:rsid w:val="00D87FF8"/>
    <w:rsid w:val="00D90EB2"/>
    <w:rsid w:val="00D92736"/>
    <w:rsid w:val="00D973E1"/>
    <w:rsid w:val="00DA0B57"/>
    <w:rsid w:val="00DA12E8"/>
    <w:rsid w:val="00DA33C6"/>
    <w:rsid w:val="00DA34D8"/>
    <w:rsid w:val="00DA54D0"/>
    <w:rsid w:val="00DB0B56"/>
    <w:rsid w:val="00DB1025"/>
    <w:rsid w:val="00DB22C1"/>
    <w:rsid w:val="00DB6FED"/>
    <w:rsid w:val="00DC0842"/>
    <w:rsid w:val="00DC1329"/>
    <w:rsid w:val="00DC191B"/>
    <w:rsid w:val="00DC48A0"/>
    <w:rsid w:val="00DC4978"/>
    <w:rsid w:val="00DC634E"/>
    <w:rsid w:val="00DC7814"/>
    <w:rsid w:val="00DD08E7"/>
    <w:rsid w:val="00DD174D"/>
    <w:rsid w:val="00DD2015"/>
    <w:rsid w:val="00DD6938"/>
    <w:rsid w:val="00DD70AB"/>
    <w:rsid w:val="00DE0D1A"/>
    <w:rsid w:val="00DE246C"/>
    <w:rsid w:val="00DE346F"/>
    <w:rsid w:val="00DE3519"/>
    <w:rsid w:val="00DE5073"/>
    <w:rsid w:val="00DE6FD3"/>
    <w:rsid w:val="00DF143E"/>
    <w:rsid w:val="00DF1634"/>
    <w:rsid w:val="00DF2417"/>
    <w:rsid w:val="00DF2615"/>
    <w:rsid w:val="00DF421C"/>
    <w:rsid w:val="00DF4CE9"/>
    <w:rsid w:val="00DF6F92"/>
    <w:rsid w:val="00E03B65"/>
    <w:rsid w:val="00E054A2"/>
    <w:rsid w:val="00E05621"/>
    <w:rsid w:val="00E06AFB"/>
    <w:rsid w:val="00E06C44"/>
    <w:rsid w:val="00E06F65"/>
    <w:rsid w:val="00E070D0"/>
    <w:rsid w:val="00E07253"/>
    <w:rsid w:val="00E0726F"/>
    <w:rsid w:val="00E103A5"/>
    <w:rsid w:val="00E115EF"/>
    <w:rsid w:val="00E1252D"/>
    <w:rsid w:val="00E13111"/>
    <w:rsid w:val="00E141DE"/>
    <w:rsid w:val="00E14E79"/>
    <w:rsid w:val="00E159CC"/>
    <w:rsid w:val="00E16021"/>
    <w:rsid w:val="00E16CB3"/>
    <w:rsid w:val="00E22458"/>
    <w:rsid w:val="00E233E5"/>
    <w:rsid w:val="00E23FE1"/>
    <w:rsid w:val="00E25101"/>
    <w:rsid w:val="00E30909"/>
    <w:rsid w:val="00E3297D"/>
    <w:rsid w:val="00E32F52"/>
    <w:rsid w:val="00E33FDE"/>
    <w:rsid w:val="00E3522F"/>
    <w:rsid w:val="00E37A7C"/>
    <w:rsid w:val="00E41D21"/>
    <w:rsid w:val="00E42219"/>
    <w:rsid w:val="00E42532"/>
    <w:rsid w:val="00E425D6"/>
    <w:rsid w:val="00E46419"/>
    <w:rsid w:val="00E466DF"/>
    <w:rsid w:val="00E533A4"/>
    <w:rsid w:val="00E53DD9"/>
    <w:rsid w:val="00E53EF6"/>
    <w:rsid w:val="00E54670"/>
    <w:rsid w:val="00E577D6"/>
    <w:rsid w:val="00E5790B"/>
    <w:rsid w:val="00E6008F"/>
    <w:rsid w:val="00E611F6"/>
    <w:rsid w:val="00E61213"/>
    <w:rsid w:val="00E63DBE"/>
    <w:rsid w:val="00E63EA2"/>
    <w:rsid w:val="00E649EC"/>
    <w:rsid w:val="00E6709A"/>
    <w:rsid w:val="00E67729"/>
    <w:rsid w:val="00E700CA"/>
    <w:rsid w:val="00E70F11"/>
    <w:rsid w:val="00E72236"/>
    <w:rsid w:val="00E72476"/>
    <w:rsid w:val="00E72A18"/>
    <w:rsid w:val="00E73E6A"/>
    <w:rsid w:val="00E7456C"/>
    <w:rsid w:val="00E750D3"/>
    <w:rsid w:val="00E75DAC"/>
    <w:rsid w:val="00E7774B"/>
    <w:rsid w:val="00E77A84"/>
    <w:rsid w:val="00E77C65"/>
    <w:rsid w:val="00E77F37"/>
    <w:rsid w:val="00E810F5"/>
    <w:rsid w:val="00E84DD5"/>
    <w:rsid w:val="00E859F0"/>
    <w:rsid w:val="00E90D30"/>
    <w:rsid w:val="00E90F32"/>
    <w:rsid w:val="00E915F7"/>
    <w:rsid w:val="00E91882"/>
    <w:rsid w:val="00E91CD5"/>
    <w:rsid w:val="00E93972"/>
    <w:rsid w:val="00E95215"/>
    <w:rsid w:val="00E97666"/>
    <w:rsid w:val="00EA26A8"/>
    <w:rsid w:val="00EA3F3C"/>
    <w:rsid w:val="00EA4357"/>
    <w:rsid w:val="00EA4893"/>
    <w:rsid w:val="00EA52D6"/>
    <w:rsid w:val="00EA55C8"/>
    <w:rsid w:val="00EA5CF3"/>
    <w:rsid w:val="00EA6111"/>
    <w:rsid w:val="00EA6F4A"/>
    <w:rsid w:val="00EA796C"/>
    <w:rsid w:val="00EB09DA"/>
    <w:rsid w:val="00EB1B79"/>
    <w:rsid w:val="00EB1D92"/>
    <w:rsid w:val="00EB466E"/>
    <w:rsid w:val="00EB7288"/>
    <w:rsid w:val="00EB7602"/>
    <w:rsid w:val="00EC21C1"/>
    <w:rsid w:val="00EC3EBB"/>
    <w:rsid w:val="00EC43B2"/>
    <w:rsid w:val="00EC4454"/>
    <w:rsid w:val="00EC5899"/>
    <w:rsid w:val="00EC7D3A"/>
    <w:rsid w:val="00ED34DB"/>
    <w:rsid w:val="00ED3ECE"/>
    <w:rsid w:val="00EE2447"/>
    <w:rsid w:val="00EE3468"/>
    <w:rsid w:val="00EF7545"/>
    <w:rsid w:val="00F01B8D"/>
    <w:rsid w:val="00F0205B"/>
    <w:rsid w:val="00F02555"/>
    <w:rsid w:val="00F04B84"/>
    <w:rsid w:val="00F05D1A"/>
    <w:rsid w:val="00F07C7C"/>
    <w:rsid w:val="00F1157C"/>
    <w:rsid w:val="00F13049"/>
    <w:rsid w:val="00F14917"/>
    <w:rsid w:val="00F15E52"/>
    <w:rsid w:val="00F17262"/>
    <w:rsid w:val="00F2499B"/>
    <w:rsid w:val="00F256D0"/>
    <w:rsid w:val="00F25C57"/>
    <w:rsid w:val="00F30FD6"/>
    <w:rsid w:val="00F31643"/>
    <w:rsid w:val="00F32FBC"/>
    <w:rsid w:val="00F34F4E"/>
    <w:rsid w:val="00F35AA2"/>
    <w:rsid w:val="00F35F4C"/>
    <w:rsid w:val="00F3609A"/>
    <w:rsid w:val="00F40CCD"/>
    <w:rsid w:val="00F41014"/>
    <w:rsid w:val="00F416CC"/>
    <w:rsid w:val="00F423FC"/>
    <w:rsid w:val="00F42911"/>
    <w:rsid w:val="00F43D8E"/>
    <w:rsid w:val="00F45DD4"/>
    <w:rsid w:val="00F46746"/>
    <w:rsid w:val="00F4706D"/>
    <w:rsid w:val="00F51F1D"/>
    <w:rsid w:val="00F524F9"/>
    <w:rsid w:val="00F53314"/>
    <w:rsid w:val="00F57E48"/>
    <w:rsid w:val="00F607FA"/>
    <w:rsid w:val="00F62717"/>
    <w:rsid w:val="00F6369D"/>
    <w:rsid w:val="00F64E49"/>
    <w:rsid w:val="00F6572D"/>
    <w:rsid w:val="00F663EB"/>
    <w:rsid w:val="00F67FB2"/>
    <w:rsid w:val="00F7214F"/>
    <w:rsid w:val="00F73417"/>
    <w:rsid w:val="00F73C3A"/>
    <w:rsid w:val="00F742B8"/>
    <w:rsid w:val="00F7440B"/>
    <w:rsid w:val="00F77055"/>
    <w:rsid w:val="00F80586"/>
    <w:rsid w:val="00F80767"/>
    <w:rsid w:val="00F819A9"/>
    <w:rsid w:val="00F8284C"/>
    <w:rsid w:val="00F83E7B"/>
    <w:rsid w:val="00F843A5"/>
    <w:rsid w:val="00F84FC1"/>
    <w:rsid w:val="00F863F6"/>
    <w:rsid w:val="00F871B6"/>
    <w:rsid w:val="00F90783"/>
    <w:rsid w:val="00F908FE"/>
    <w:rsid w:val="00F90CCA"/>
    <w:rsid w:val="00F922FA"/>
    <w:rsid w:val="00F94675"/>
    <w:rsid w:val="00F9507C"/>
    <w:rsid w:val="00F955B8"/>
    <w:rsid w:val="00F96F5E"/>
    <w:rsid w:val="00F9760C"/>
    <w:rsid w:val="00FA3046"/>
    <w:rsid w:val="00FA3AEF"/>
    <w:rsid w:val="00FA55B6"/>
    <w:rsid w:val="00FA6A6B"/>
    <w:rsid w:val="00FB16A7"/>
    <w:rsid w:val="00FB288F"/>
    <w:rsid w:val="00FB2F0E"/>
    <w:rsid w:val="00FB49A5"/>
    <w:rsid w:val="00FB5A81"/>
    <w:rsid w:val="00FC0CC0"/>
    <w:rsid w:val="00FC1764"/>
    <w:rsid w:val="00FC1F75"/>
    <w:rsid w:val="00FC2A6C"/>
    <w:rsid w:val="00FC3277"/>
    <w:rsid w:val="00FC3A87"/>
    <w:rsid w:val="00FD0B2F"/>
    <w:rsid w:val="00FD2E91"/>
    <w:rsid w:val="00FD3340"/>
    <w:rsid w:val="00FD3859"/>
    <w:rsid w:val="00FD4016"/>
    <w:rsid w:val="00FD74DA"/>
    <w:rsid w:val="00FD7722"/>
    <w:rsid w:val="00FD7EE5"/>
    <w:rsid w:val="00FE26BD"/>
    <w:rsid w:val="00FE3B2E"/>
    <w:rsid w:val="00FE4CBE"/>
    <w:rsid w:val="00FE79E5"/>
    <w:rsid w:val="00FE7A8B"/>
    <w:rsid w:val="00FF0310"/>
    <w:rsid w:val="00FF0652"/>
    <w:rsid w:val="00FF0CCC"/>
    <w:rsid w:val="00FF2CE2"/>
    <w:rsid w:val="00FF2EDE"/>
    <w:rsid w:val="00FF41E7"/>
    <w:rsid w:val="00FF41F6"/>
    <w:rsid w:val="00FF4D41"/>
    <w:rsid w:val="00FF4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8018C4"/>
  <w15:chartTrackingRefBased/>
  <w15:docId w15:val="{26A53C0B-0F39-45D4-A6B0-0B413D286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3B36"/>
    <w:rPr>
      <w:rFonts w:asciiTheme="majorBidi" w:hAnsiTheme="majorBidi"/>
      <w:lang w:eastAsia="en-IL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0A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0A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009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כותרת משנה דוחות מעבדה"/>
    <w:basedOn w:val="Normal"/>
    <w:link w:val="a0"/>
    <w:qFormat/>
    <w:rsid w:val="0000561C"/>
    <w:pPr>
      <w:spacing w:line="360" w:lineRule="auto"/>
    </w:pPr>
    <w:rPr>
      <w:bCs/>
      <w:szCs w:val="24"/>
      <w:u w:val="single"/>
    </w:rPr>
  </w:style>
  <w:style w:type="character" w:customStyle="1" w:styleId="a0">
    <w:name w:val="כותרת משנה דוחות מעבדה תו"/>
    <w:basedOn w:val="DefaultParagraphFont"/>
    <w:link w:val="a"/>
    <w:rsid w:val="0000561C"/>
    <w:rPr>
      <w:bCs/>
      <w:szCs w:val="24"/>
      <w:u w:val="single"/>
    </w:rPr>
  </w:style>
  <w:style w:type="paragraph" w:customStyle="1" w:styleId="a1">
    <w:name w:val="דוחות מעבדה"/>
    <w:basedOn w:val="Normal"/>
    <w:link w:val="a2"/>
    <w:qFormat/>
    <w:rsid w:val="00C14B57"/>
    <w:pPr>
      <w:spacing w:line="360" w:lineRule="auto"/>
      <w:jc w:val="both"/>
    </w:pPr>
    <w:rPr>
      <w:sz w:val="24"/>
      <w:szCs w:val="24"/>
    </w:rPr>
  </w:style>
  <w:style w:type="character" w:customStyle="1" w:styleId="a2">
    <w:name w:val="דוחות מעבדה תו"/>
    <w:basedOn w:val="DefaultParagraphFont"/>
    <w:link w:val="a1"/>
    <w:rsid w:val="00C14B57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8346A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346A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3F191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42E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942E6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7942E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42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7942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16EB8"/>
    <w:pPr>
      <w:spacing w:after="0" w:line="240" w:lineRule="auto"/>
    </w:pPr>
  </w:style>
  <w:style w:type="character" w:customStyle="1" w:styleId="sc41">
    <w:name w:val="sc41"/>
    <w:basedOn w:val="DefaultParagraphFont"/>
    <w:rsid w:val="00917F7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7">
    <w:name w:val="sc7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61">
    <w:name w:val="sc61"/>
    <w:basedOn w:val="DefaultParagraphFont"/>
    <w:rsid w:val="00917F7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31">
    <w:name w:val="sc31"/>
    <w:basedOn w:val="DefaultParagraphFont"/>
    <w:rsid w:val="00917F76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11">
    <w:name w:val="sc11"/>
    <w:basedOn w:val="DefaultParagraphFont"/>
    <w:rsid w:val="00A02E58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50091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IL"/>
    </w:rPr>
  </w:style>
  <w:style w:type="table" w:styleId="GridTable4-Accent5">
    <w:name w:val="Grid Table 4 Accent 5"/>
    <w:basedOn w:val="TableNormal"/>
    <w:uiPriority w:val="49"/>
    <w:rsid w:val="004245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CE49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497D"/>
    <w:rPr>
      <w:lang w:eastAsia="en-IL"/>
    </w:rPr>
  </w:style>
  <w:style w:type="paragraph" w:styleId="Footer">
    <w:name w:val="footer"/>
    <w:basedOn w:val="Normal"/>
    <w:link w:val="FooterChar"/>
    <w:uiPriority w:val="99"/>
    <w:unhideWhenUsed/>
    <w:rsid w:val="00CE49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497D"/>
    <w:rPr>
      <w:lang w:eastAsia="en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74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77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7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66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54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9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2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59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7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7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4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5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4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1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7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92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42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35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0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69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7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01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9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0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07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33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09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62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C677535E1CBE40926F9AC109EA78BB" ma:contentTypeVersion="13" ma:contentTypeDescription="Create a new document." ma:contentTypeScope="" ma:versionID="c353febb6b9f5fb86a502fa7d38f1a2d">
  <xsd:schema xmlns:xsd="http://www.w3.org/2001/XMLSchema" xmlns:xs="http://www.w3.org/2001/XMLSchema" xmlns:p="http://schemas.microsoft.com/office/2006/metadata/properties" xmlns:ns3="faa4f9ca-3dcb-458a-908e-2833d6a31ad0" xmlns:ns4="683eaa7e-0258-44e8-af08-5c26b1533dbf" targetNamespace="http://schemas.microsoft.com/office/2006/metadata/properties" ma:root="true" ma:fieldsID="7257bc7610bc1e877ac263ff441297f1" ns3:_="" ns4:_="">
    <xsd:import namespace="faa4f9ca-3dcb-458a-908e-2833d6a31ad0"/>
    <xsd:import namespace="683eaa7e-0258-44e8-af08-5c26b1533d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a4f9ca-3dcb-458a-908e-2833d6a31a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3eaa7e-0258-44e8-af08-5c26b1533db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811A492-E29E-4F16-AE75-705189DC7B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9CFCD9-A84D-4540-B562-703411014E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a4f9ca-3dcb-458a-908e-2833d6a31ad0"/>
    <ds:schemaRef ds:uri="683eaa7e-0258-44e8-af08-5c26b1533d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E0751A6-4607-4403-B1EB-10B316FC650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A7DCB11-7930-49EE-B7DC-4E01210AEEEE}">
  <ds:schemaRefs>
    <ds:schemaRef ds:uri="http://schemas.microsoft.com/office/2006/documentManagement/types"/>
    <ds:schemaRef ds:uri="http://schemas.microsoft.com/office/2006/metadata/properties"/>
    <ds:schemaRef ds:uri="faa4f9ca-3dcb-458a-908e-2833d6a31ad0"/>
    <ds:schemaRef ds:uri="683eaa7e-0258-44e8-af08-5c26b1533dbf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terms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9</TotalTime>
  <Pages>3</Pages>
  <Words>283</Words>
  <Characters>161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שחר צדוק</dc:creator>
  <cp:keywords/>
  <dc:description/>
  <cp:lastModifiedBy>Alon Spinner</cp:lastModifiedBy>
  <cp:revision>335</cp:revision>
  <cp:lastPrinted>2021-12-30T15:53:00Z</cp:lastPrinted>
  <dcterms:created xsi:type="dcterms:W3CDTF">2022-01-08T09:32:00Z</dcterms:created>
  <dcterms:modified xsi:type="dcterms:W3CDTF">2022-01-22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C677535E1CBE40926F9AC109EA78BB</vt:lpwstr>
  </property>
</Properties>
</file>